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:rsidRPr="00DF25AE" w:rsidR="000032B5" w:rsidP="000032B5" w:rsidRDefault="0016603C" w14:paraId="2A19A237" w14:textId="77777777">
      <w:pPr>
        <w:pStyle w:val="DefaultStyle"/>
        <w:spacing w:after="0" w:line="100" w:lineRule="atLeast"/>
        <w:jc w:val="center"/>
        <w:rPr>
          <w:rFonts w:ascii="Times New Roman" w:hAnsi="Times New Roman" w:eastAsia="Arial" w:cs="Times New Roman"/>
          <w:b/>
          <w:bCs/>
          <w:sz w:val="40"/>
          <w:szCs w:val="40"/>
        </w:rPr>
      </w:pPr>
      <w:r w:rsidRPr="00DF25AE">
        <w:rPr>
          <w:rFonts w:ascii="Times New Roman" w:hAnsi="Times New Roman" w:eastAsia="Arial" w:cs="Times New Roman"/>
          <w:b/>
          <w:bCs/>
          <w:sz w:val="40"/>
          <w:szCs w:val="40"/>
        </w:rPr>
        <w:t>Bugra Mert Aydin</w:t>
      </w:r>
    </w:p>
    <w:p w:rsidRPr="00B16E6A" w:rsidR="000032B5" w:rsidP="000032B5" w:rsidRDefault="009C5AF7" w14:paraId="03486299" w14:textId="50A30EC9">
      <w:pPr>
        <w:pStyle w:val="DefaultStyle"/>
        <w:spacing w:after="0" w:line="100" w:lineRule="atLeast"/>
        <w:jc w:val="center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00B16E6A">
        <w:rPr>
          <w:rFonts w:ascii="Times New Roman" w:hAnsi="Times New Roman" w:eastAsia="Arial" w:cs="Times New Roman"/>
          <w:sz w:val="20"/>
          <w:szCs w:val="20"/>
        </w:rPr>
        <w:t>Binghamton</w:t>
      </w:r>
      <w:r w:rsidRPr="00B16E6A" w:rsidR="00A45A18">
        <w:rPr>
          <w:rFonts w:ascii="Times New Roman" w:hAnsi="Times New Roman" w:eastAsia="Arial" w:cs="Times New Roman"/>
          <w:sz w:val="20"/>
          <w:szCs w:val="20"/>
        </w:rPr>
        <w:t>,</w:t>
      </w:r>
      <w:r w:rsidRPr="00B16E6A">
        <w:rPr>
          <w:rFonts w:ascii="Times New Roman" w:hAnsi="Times New Roman" w:eastAsia="Arial" w:cs="Times New Roman"/>
          <w:sz w:val="20"/>
          <w:szCs w:val="20"/>
        </w:rPr>
        <w:t xml:space="preserve"> NY</w:t>
      </w:r>
      <w:r w:rsidRPr="00B16E6A" w:rsidR="001F189F">
        <w:rPr>
          <w:rFonts w:ascii="Times New Roman" w:hAnsi="Times New Roman" w:eastAsia="Arial" w:cs="Times New Roman"/>
          <w:sz w:val="20"/>
          <w:szCs w:val="20"/>
        </w:rPr>
        <w:t xml:space="preserve"> |</w:t>
      </w:r>
      <w:r w:rsidRPr="00B16E6A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00B16E6A" w:rsidR="000032B5">
        <w:rPr>
          <w:rFonts w:ascii="Times New Roman" w:hAnsi="Times New Roman" w:eastAsia="Arial" w:cs="Times New Roman"/>
          <w:sz w:val="20"/>
          <w:szCs w:val="20"/>
        </w:rPr>
        <w:t>baydin2@binghamton.edu</w:t>
      </w:r>
      <w:r w:rsidRPr="00B16E6A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00B16E6A" w:rsidR="001F189F">
        <w:rPr>
          <w:rFonts w:ascii="Times New Roman" w:hAnsi="Times New Roman" w:eastAsia="Arial" w:cs="Times New Roman"/>
          <w:sz w:val="20"/>
          <w:szCs w:val="20"/>
        </w:rPr>
        <w:t>| (</w:t>
      </w:r>
      <w:r w:rsidRPr="00B16E6A">
        <w:rPr>
          <w:rFonts w:ascii="Times New Roman" w:hAnsi="Times New Roman" w:eastAsia="Arial" w:cs="Times New Roman"/>
          <w:sz w:val="20"/>
          <w:szCs w:val="20"/>
        </w:rPr>
        <w:t>707</w:t>
      </w:r>
      <w:r w:rsidRPr="00B16E6A" w:rsidR="001F189F">
        <w:rPr>
          <w:rFonts w:ascii="Times New Roman" w:hAnsi="Times New Roman" w:eastAsia="Arial" w:cs="Times New Roman"/>
          <w:sz w:val="20"/>
          <w:szCs w:val="20"/>
        </w:rPr>
        <w:t xml:space="preserve">) </w:t>
      </w:r>
      <w:r w:rsidRPr="00B16E6A">
        <w:rPr>
          <w:rFonts w:ascii="Times New Roman" w:hAnsi="Times New Roman" w:eastAsia="Arial" w:cs="Times New Roman"/>
          <w:sz w:val="20"/>
          <w:szCs w:val="20"/>
        </w:rPr>
        <w:t>913</w:t>
      </w:r>
      <w:r w:rsidRPr="00B16E6A" w:rsidR="001F189F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00B16E6A">
        <w:rPr>
          <w:rFonts w:ascii="Times New Roman" w:hAnsi="Times New Roman" w:eastAsia="Arial" w:cs="Times New Roman"/>
          <w:sz w:val="20"/>
          <w:szCs w:val="20"/>
        </w:rPr>
        <w:t>8386</w:t>
      </w:r>
      <w:r w:rsidRPr="00B16E6A" w:rsidR="00FA1D94">
        <w:rPr>
          <w:rFonts w:ascii="Times New Roman" w:hAnsi="Times New Roman" w:eastAsia="Arial" w:cs="Times New Roman"/>
          <w:sz w:val="20"/>
          <w:szCs w:val="20"/>
        </w:rPr>
        <w:t xml:space="preserve"> | </w:t>
      </w:r>
      <w:hyperlink w:history="1" r:id="rId8">
        <w:r w:rsidRPr="00B16E6A" w:rsidR="000032B5">
          <w:rPr>
            <w:rStyle w:val="Hyperlink"/>
            <w:rFonts w:ascii="Times New Roman" w:hAnsi="Times New Roman" w:cs="Times New Roman"/>
            <w:sz w:val="20"/>
            <w:szCs w:val="20"/>
            <w:u w:val="none"/>
            <w:shd w:val="clear" w:color="auto" w:fill="FFFFFF"/>
          </w:rPr>
          <w:t>linkedin.com/in/b-</w:t>
        </w:r>
        <w:proofErr w:type="spellStart"/>
        <w:r w:rsidRPr="00B16E6A" w:rsidR="000032B5">
          <w:rPr>
            <w:rStyle w:val="Hyperlink"/>
            <w:rFonts w:ascii="Times New Roman" w:hAnsi="Times New Roman" w:cs="Times New Roman"/>
            <w:sz w:val="20"/>
            <w:szCs w:val="20"/>
            <w:u w:val="none"/>
            <w:shd w:val="clear" w:color="auto" w:fill="FFFFFF"/>
          </w:rPr>
          <w:t>mert</w:t>
        </w:r>
        <w:proofErr w:type="spellEnd"/>
        <w:r w:rsidRPr="00B16E6A" w:rsidR="000032B5">
          <w:rPr>
            <w:rStyle w:val="Hyperlink"/>
            <w:rFonts w:ascii="Times New Roman" w:hAnsi="Times New Roman" w:cs="Times New Roman"/>
            <w:sz w:val="20"/>
            <w:szCs w:val="20"/>
            <w:u w:val="none"/>
            <w:shd w:val="clear" w:color="auto" w:fill="FFFFFF"/>
          </w:rPr>
          <w:t>-</w:t>
        </w:r>
        <w:proofErr w:type="spellStart"/>
        <w:r w:rsidRPr="00B16E6A" w:rsidR="000032B5">
          <w:rPr>
            <w:rStyle w:val="Hyperlink"/>
            <w:rFonts w:ascii="Times New Roman" w:hAnsi="Times New Roman" w:cs="Times New Roman"/>
            <w:sz w:val="20"/>
            <w:szCs w:val="20"/>
            <w:u w:val="none"/>
            <w:shd w:val="clear" w:color="auto" w:fill="FFFFFF"/>
          </w:rPr>
          <w:t>aydin</w:t>
        </w:r>
        <w:proofErr w:type="spellEnd"/>
      </w:hyperlink>
    </w:p>
    <w:p w:rsidRPr="00B16E6A" w:rsidR="00444F88" w:rsidP="000032B5" w:rsidRDefault="005A62A1" w14:paraId="2460E58A" w14:textId="324E0105">
      <w:pPr>
        <w:pStyle w:val="ParaAttribute0"/>
        <w:ind w:left="0" w:firstLine="0"/>
      </w:pPr>
      <w:r w:rsidRPr="1CBFD3F4" w:rsidR="07FFFF72">
        <w:rPr>
          <w:rFonts w:eastAsia="Arial"/>
          <w:b w:val="1"/>
          <w:bCs w:val="1"/>
          <w:u w:val="single"/>
        </w:rPr>
        <w:t>E</w:t>
      </w:r>
      <w:r w:rsidRPr="1CBFD3F4" w:rsidR="377CEF79">
        <w:rPr>
          <w:rFonts w:eastAsia="Arial"/>
          <w:b w:val="1"/>
          <w:bCs w:val="1"/>
          <w:u w:val="single"/>
        </w:rPr>
        <w:t>DUCATION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B16E6A" w:rsidR="00444F88" w:rsidRDefault="00363201" w14:paraId="3452A3B1" w14:textId="0FC2D8B0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  <w:u w:val="single"/>
        </w:rPr>
      </w:pPr>
      <w:r w:rsidRPr="00B16E6A">
        <w:rPr>
          <w:rFonts w:ascii="Times New Roman" w:hAnsi="Times New Roman" w:eastAsia="Arial" w:cs="Times New Roman"/>
          <w:b/>
          <w:bCs/>
          <w:sz w:val="20"/>
          <w:szCs w:val="20"/>
        </w:rPr>
        <w:t>Binghamton University, State University of New York, Thomas J. Watson College of Engineering and Applied Science</w:t>
      </w:r>
      <w:r w:rsidRPr="00B16E6A" w:rsidR="00BB08DC">
        <w:rPr>
          <w:rFonts w:ascii="Times New Roman" w:hAnsi="Times New Roman" w:eastAsia="Arial" w:cs="Times New Roman"/>
          <w:sz w:val="20"/>
          <w:szCs w:val="20"/>
        </w:rPr>
        <w:tab/>
      </w:r>
    </w:p>
    <w:p w:rsidRPr="00B16E6A" w:rsidR="0026682B" w:rsidP="0026222C" w:rsidRDefault="005A62A1" w14:paraId="6C749FCB" w14:textId="7430A85E">
      <w:pPr>
        <w:pStyle w:val="DefaultStyle"/>
        <w:spacing w:after="0" w:line="100" w:lineRule="atLeast"/>
        <w:rPr>
          <w:rFonts w:ascii="Times New Roman" w:hAnsi="Times New Roman" w:eastAsia="Arial" w:cs="Times New Roman"/>
          <w:i/>
          <w:iCs/>
          <w:sz w:val="20"/>
          <w:szCs w:val="20"/>
        </w:rPr>
      </w:pPr>
      <w:r w:rsidRPr="00B16E6A">
        <w:rPr>
          <w:rFonts w:ascii="Times New Roman" w:hAnsi="Times New Roman" w:eastAsia="Arial" w:cs="Times New Roman"/>
          <w:i/>
          <w:iCs/>
          <w:sz w:val="20"/>
          <w:szCs w:val="20"/>
        </w:rPr>
        <w:t>Bachelor of Science</w:t>
      </w:r>
      <w:r w:rsidRPr="00B16E6A" w:rsidR="00B420A7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in</w:t>
      </w:r>
      <w:r w:rsidRPr="00B16E6A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</w:t>
      </w:r>
      <w:r w:rsidRPr="00B16E6A" w:rsidR="0016444B">
        <w:rPr>
          <w:rFonts w:ascii="Times New Roman" w:hAnsi="Times New Roman" w:eastAsia="Arial" w:cs="Times New Roman"/>
          <w:i/>
          <w:iCs/>
          <w:sz w:val="20"/>
          <w:szCs w:val="20"/>
        </w:rPr>
        <w:t>Computer Science</w:t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ab/>
      </w:r>
      <w:r w:rsidRPr="00B16E6A" w:rsidR="00363201">
        <w:rPr>
          <w:rFonts w:ascii="Times New Roman" w:hAnsi="Times New Roman" w:eastAsia="Arial" w:cs="Times New Roman"/>
          <w:i/>
          <w:iCs/>
          <w:sz w:val="20"/>
          <w:szCs w:val="20"/>
        </w:rPr>
        <w:t xml:space="preserve">      </w:t>
      </w:r>
      <w:r w:rsidR="008379C1">
        <w:rPr>
          <w:rFonts w:ascii="Times New Roman" w:hAnsi="Times New Roman" w:eastAsia="Arial" w:cs="Times New Roman"/>
          <w:b/>
          <w:bCs/>
          <w:sz w:val="20"/>
          <w:szCs w:val="20"/>
        </w:rPr>
        <w:t xml:space="preserve">Aug 2020 - </w:t>
      </w:r>
      <w:r w:rsidRPr="00B16E6A" w:rsidR="00363201">
        <w:rPr>
          <w:rFonts w:ascii="Times New Roman" w:hAnsi="Times New Roman" w:eastAsia="Arial" w:cs="Times New Roman"/>
          <w:b/>
          <w:bCs/>
          <w:sz w:val="20"/>
          <w:szCs w:val="20"/>
        </w:rPr>
        <w:t>May 2024</w:t>
      </w:r>
    </w:p>
    <w:p w:rsidRPr="00B16E6A" w:rsidR="0026682B" w:rsidP="0026682B" w:rsidRDefault="0026682B" w14:paraId="338E03B9" w14:textId="0DC6FA9C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  <w:u w:val="single"/>
        </w:rPr>
      </w:pPr>
      <w:r w:rsidRPr="00B16E6A">
        <w:rPr>
          <w:rFonts w:ascii="Times New Roman" w:hAnsi="Times New Roman" w:eastAsia="Arial" w:cs="Times New Roman"/>
          <w:b/>
          <w:bCs/>
          <w:sz w:val="20"/>
          <w:szCs w:val="20"/>
        </w:rPr>
        <w:t>Istanbul Technical University</w:t>
      </w:r>
      <w:r w:rsidRPr="00B16E6A" w:rsidR="00363201">
        <w:rPr>
          <w:rFonts w:ascii="Times New Roman" w:hAnsi="Times New Roman" w:eastAsia="Arial" w:cs="Times New Roman"/>
          <w:b/>
          <w:bCs/>
          <w:sz w:val="20"/>
          <w:szCs w:val="20"/>
        </w:rPr>
        <w:t>, Faculty of Computer and Informatics</w:t>
      </w:r>
    </w:p>
    <w:p w:rsidRPr="00B16E6A" w:rsidR="00586FBE" w:rsidP="1CBFD3F4" w:rsidRDefault="0026682B" w14:paraId="04DBD77C" w14:textId="2127439C">
      <w:pPr>
        <w:pStyle w:val="DefaultStyle"/>
        <w:spacing w:after="0" w:line="100" w:lineRule="atLeast"/>
        <w:rPr>
          <w:rFonts w:ascii="Times New Roman" w:hAnsi="Times New Roman" w:eastAsia="Arial" w:cs="Times New Roman"/>
          <w:i w:val="1"/>
          <w:iCs w:val="1"/>
          <w:sz w:val="20"/>
          <w:szCs w:val="20"/>
        </w:rPr>
      </w:pPr>
      <w:r w:rsidRPr="1CBFD3F4" w:rsidR="36CDA135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Bachelor of Science</w:t>
      </w:r>
      <w:r w:rsidRPr="1CBFD3F4" w:rsidR="422A88E9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in</w:t>
      </w:r>
      <w:r w:rsidRPr="1CBFD3F4" w:rsidR="36CDA135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Information Systems</w:t>
      </w:r>
      <w:r w:rsidRPr="1CBFD3F4" w:rsidR="1E7BADF9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Engineering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CBFD3F4" w:rsidR="1E7BADF9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     </w:t>
      </w:r>
      <w:r w:rsidRPr="1CBFD3F4" w:rsidR="1DE5032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Sep 2018 - </w:t>
      </w:r>
      <w:r w:rsidRPr="1CBFD3F4" w:rsidR="1E7BADF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ay 2024</w:t>
      </w:r>
    </w:p>
    <w:p w:rsidRPr="00B16E6A" w:rsidR="00444F88" w:rsidRDefault="00586FBE" w14:paraId="788C1C90" w14:textId="1AFDD97B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B16E6A">
        <w:rPr>
          <w:rFonts w:ascii="Times New Roman" w:hAnsi="Times New Roman" w:eastAsia="Arial" w:cs="Times New Roman"/>
          <w:b/>
          <w:bCs/>
          <w:sz w:val="20"/>
          <w:szCs w:val="20"/>
        </w:rPr>
        <w:t>Cu</w:t>
      </w:r>
      <w:r w:rsidRPr="00B16E6A" w:rsidR="00CE6135">
        <w:rPr>
          <w:rFonts w:ascii="Times New Roman" w:hAnsi="Times New Roman" w:eastAsia="Arial" w:cs="Times New Roman"/>
          <w:b/>
          <w:bCs/>
          <w:sz w:val="20"/>
          <w:szCs w:val="20"/>
        </w:rPr>
        <w:t>mulative</w:t>
      </w:r>
      <w:r w:rsidRPr="00B16E6A">
        <w:rPr>
          <w:rFonts w:ascii="Times New Roman" w:hAnsi="Times New Roman" w:eastAsia="Arial" w:cs="Times New Roman"/>
          <w:b/>
          <w:bCs/>
          <w:sz w:val="20"/>
          <w:szCs w:val="20"/>
        </w:rPr>
        <w:t xml:space="preserve"> GPA: </w:t>
      </w:r>
      <w:r w:rsidRPr="00B16E6A">
        <w:rPr>
          <w:rFonts w:ascii="Times New Roman" w:hAnsi="Times New Roman" w:eastAsia="Arial" w:cs="Times New Roman"/>
          <w:sz w:val="20"/>
          <w:szCs w:val="20"/>
        </w:rPr>
        <w:t>3.</w:t>
      </w:r>
      <w:r w:rsidRPr="00B16E6A" w:rsidR="00152CB1">
        <w:rPr>
          <w:rFonts w:ascii="Times New Roman" w:hAnsi="Times New Roman" w:eastAsia="Arial" w:cs="Times New Roman"/>
          <w:sz w:val="20"/>
          <w:szCs w:val="20"/>
        </w:rPr>
        <w:t>3</w:t>
      </w:r>
      <w:r w:rsidRPr="00B16E6A" w:rsidR="00A449B3">
        <w:rPr>
          <w:rFonts w:ascii="Times New Roman" w:hAnsi="Times New Roman" w:eastAsia="Arial" w:cs="Times New Roman"/>
          <w:sz w:val="20"/>
          <w:szCs w:val="20"/>
        </w:rPr>
        <w:t>4</w:t>
      </w:r>
      <w:r w:rsidRPr="00B16E6A" w:rsidR="00CE6135">
        <w:rPr>
          <w:rFonts w:ascii="Times New Roman" w:hAnsi="Times New Roman" w:eastAsia="Arial" w:cs="Times New Roman"/>
          <w:sz w:val="20"/>
          <w:szCs w:val="20"/>
        </w:rPr>
        <w:t xml:space="preserve">/4.00 | Dean’s List: </w:t>
      </w:r>
      <w:r w:rsidRPr="00B16E6A" w:rsidR="006D275D">
        <w:rPr>
          <w:rFonts w:ascii="Times New Roman" w:hAnsi="Times New Roman" w:eastAsia="Arial" w:cs="Times New Roman"/>
          <w:sz w:val="20"/>
          <w:szCs w:val="20"/>
        </w:rPr>
        <w:t>Spring 2021</w:t>
      </w:r>
      <w:r w:rsidRPr="00B16E6A" w:rsidR="000A3C1D">
        <w:rPr>
          <w:rFonts w:ascii="Times New Roman" w:hAnsi="Times New Roman" w:eastAsia="Arial" w:cs="Times New Roman"/>
          <w:sz w:val="20"/>
          <w:szCs w:val="20"/>
        </w:rPr>
        <w:t xml:space="preserve"> | Certificate of Appreciation</w:t>
      </w:r>
    </w:p>
    <w:p w:rsidRPr="00B16E6A" w:rsidR="00444F88" w:rsidRDefault="005A62A1" w14:paraId="3230C490" w14:textId="3E045C8A">
      <w:pPr>
        <w:pStyle w:val="DefaultStyle"/>
        <w:spacing w:after="0" w:line="100" w:lineRule="atLeast"/>
      </w:pPr>
      <w:r w:rsidRPr="1CBFD3F4" w:rsidR="07FFFF72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T</w:t>
      </w:r>
      <w:r w:rsidRPr="1CBFD3F4" w:rsidR="3F8CD3EC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ECHNICAL SKILL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444F88" w:rsidRDefault="00A45A18" w14:paraId="13F192B8" w14:textId="4C9434A9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5DB3A91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Languages:</w:t>
      </w:r>
      <w:r w:rsidRPr="1CBFD3F4" w:rsidR="5DB3A91C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24D86707">
        <w:rPr>
          <w:rFonts w:ascii="Times New Roman" w:hAnsi="Times New Roman" w:eastAsia="Arial" w:cs="Times New Roman"/>
          <w:sz w:val="20"/>
          <w:szCs w:val="20"/>
        </w:rPr>
        <w:t>Python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,</w:t>
      </w:r>
      <w:r w:rsidRPr="1CBFD3F4" w:rsidR="18E7B1AC">
        <w:rPr>
          <w:rFonts w:ascii="Times New Roman" w:hAnsi="Times New Roman" w:eastAsia="Arial" w:cs="Times New Roman"/>
          <w:sz w:val="20"/>
          <w:szCs w:val="20"/>
        </w:rPr>
        <w:t xml:space="preserve"> Java,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7E6D15D7">
        <w:rPr>
          <w:rFonts w:ascii="Times New Roman" w:hAnsi="Times New Roman" w:eastAsia="Arial" w:cs="Times New Roman"/>
          <w:sz w:val="20"/>
          <w:szCs w:val="20"/>
        </w:rPr>
        <w:t>JavaScript,</w:t>
      </w:r>
      <w:r w:rsidRPr="1CBFD3F4" w:rsidR="4D549B79">
        <w:rPr>
          <w:rFonts w:ascii="Times New Roman" w:hAnsi="Times New Roman" w:eastAsia="Arial" w:cs="Times New Roman"/>
          <w:sz w:val="20"/>
          <w:szCs w:val="20"/>
        </w:rPr>
        <w:t xml:space="preserve"> SQL,</w:t>
      </w:r>
      <w:r w:rsidRPr="1CBFD3F4" w:rsidR="7E6D15D7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Angular</w:t>
      </w:r>
      <w:r w:rsidRPr="1CBFD3F4" w:rsidR="62D181FC">
        <w:rPr>
          <w:rFonts w:ascii="Times New Roman" w:hAnsi="Times New Roman" w:eastAsia="Arial" w:cs="Times New Roman"/>
          <w:sz w:val="20"/>
          <w:szCs w:val="20"/>
        </w:rPr>
        <w:t>JS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,</w:t>
      </w:r>
      <w:r w:rsidRPr="1CBFD3F4" w:rsidR="62D181FC">
        <w:rPr>
          <w:rFonts w:ascii="Times New Roman" w:hAnsi="Times New Roman" w:eastAsia="Arial" w:cs="Times New Roman"/>
          <w:sz w:val="20"/>
          <w:szCs w:val="20"/>
        </w:rPr>
        <w:t xml:space="preserve"> HTML, TypeScript, CSS, C++,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.Net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,</w:t>
      </w:r>
      <w:r w:rsidRPr="1CBFD3F4" w:rsidR="62D181FC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Dart, C</w:t>
      </w:r>
      <w:r w:rsidRPr="1CBFD3F4" w:rsidR="22358E42">
        <w:rPr>
          <w:rFonts w:ascii="Times New Roman" w:hAnsi="Times New Roman" w:eastAsia="Arial" w:cs="Times New Roman"/>
          <w:sz w:val="20"/>
          <w:szCs w:val="20"/>
        </w:rPr>
        <w:t>.</w:t>
      </w:r>
    </w:p>
    <w:p w:rsidRPr="00226101" w:rsidR="00226101" w:rsidRDefault="00226101" w14:paraId="60021292" w14:textId="2AA71252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20CAEF30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Relevant Coursework: </w:t>
      </w:r>
      <w:r w:rsidRPr="1CBFD3F4" w:rsidR="20CAEF30">
        <w:rPr>
          <w:rFonts w:ascii="Times New Roman" w:hAnsi="Times New Roman" w:eastAsia="Arial" w:cs="Times New Roman"/>
          <w:sz w:val="20"/>
          <w:szCs w:val="20"/>
        </w:rPr>
        <w:t>Data Structures &amp; Algorithms, Object-Oriented Programming, Database Systems,</w:t>
      </w:r>
      <w:r w:rsidRPr="1CBFD3F4" w:rsidR="20CAEF30">
        <w:rPr>
          <w:rFonts w:ascii="Times New Roman" w:hAnsi="Times New Roman" w:eastAsia="Arial" w:cs="Times New Roman"/>
          <w:sz w:val="20"/>
          <w:szCs w:val="20"/>
        </w:rPr>
        <w:t xml:space="preserve"> IT Systems Analysis and Design.</w:t>
      </w:r>
    </w:p>
    <w:p w:rsidRPr="00B16E6A" w:rsidR="00381649" w:rsidRDefault="00A328DE" w14:paraId="459018E3" w14:textId="51F21F02">
      <w:pPr>
        <w:pStyle w:val="DefaultStyle"/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7AF9AF1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Additional</w:t>
      </w:r>
      <w:r w:rsidRPr="1CBFD3F4" w:rsidR="07FFFF72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: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3B015DB0">
        <w:rPr>
          <w:rFonts w:ascii="Times New Roman" w:hAnsi="Times New Roman" w:eastAsia="Arial" w:cs="Times New Roman"/>
          <w:sz w:val="20"/>
          <w:szCs w:val="20"/>
        </w:rPr>
        <w:t xml:space="preserve">React, </w:t>
      </w:r>
      <w:r w:rsidRPr="1CBFD3F4" w:rsidR="3B015DB0">
        <w:rPr>
          <w:rFonts w:ascii="Times New Roman" w:hAnsi="Times New Roman" w:eastAsia="Arial" w:cs="Times New Roman"/>
          <w:sz w:val="20"/>
          <w:szCs w:val="20"/>
        </w:rPr>
        <w:t>TailwindCSS</w:t>
      </w:r>
      <w:r w:rsidRPr="1CBFD3F4" w:rsidR="3B015DB0">
        <w:rPr>
          <w:rFonts w:ascii="Times New Roman" w:hAnsi="Times New Roman" w:eastAsia="Arial" w:cs="Times New Roman"/>
          <w:sz w:val="20"/>
          <w:szCs w:val="20"/>
        </w:rPr>
        <w:t xml:space="preserve">, Node.js, Express, Vite, Framer </w:t>
      </w:r>
      <w:r w:rsidRPr="1CBFD3F4" w:rsidR="3B015DB0">
        <w:rPr>
          <w:rFonts w:ascii="Times New Roman" w:hAnsi="Times New Roman" w:eastAsia="Arial" w:cs="Times New Roman"/>
          <w:sz w:val="20"/>
          <w:szCs w:val="20"/>
        </w:rPr>
        <w:t>Motion</w:t>
      </w:r>
      <w:r w:rsidRPr="1CBFD3F4" w:rsidR="08708C9E">
        <w:rPr>
          <w:rFonts w:ascii="Times New Roman" w:hAnsi="Times New Roman" w:eastAsia="Arial" w:cs="Times New Roman"/>
          <w:sz w:val="20"/>
          <w:szCs w:val="20"/>
        </w:rPr>
        <w:t xml:space="preserve">, </w:t>
      </w:r>
      <w:r w:rsidRPr="1CBFD3F4" w:rsidR="3B015DB0">
        <w:rPr>
          <w:rFonts w:ascii="Times New Roman" w:hAnsi="Times New Roman" w:eastAsia="Arial" w:cs="Times New Roman"/>
          <w:sz w:val="20"/>
          <w:szCs w:val="20"/>
        </w:rPr>
        <w:t>MySQL</w:t>
      </w:r>
      <w:r w:rsidRPr="1CBFD3F4" w:rsidR="3B015DB0">
        <w:rPr>
          <w:rFonts w:ascii="Times New Roman" w:hAnsi="Times New Roman" w:eastAsia="Arial" w:cs="Times New Roman"/>
          <w:sz w:val="20"/>
          <w:szCs w:val="20"/>
        </w:rPr>
        <w:t xml:space="preserve">, 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Kivy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 xml:space="preserve">, </w:t>
      </w:r>
      <w:r w:rsidRPr="1CBFD3F4" w:rsidR="61807C4E">
        <w:rPr>
          <w:rFonts w:ascii="Times New Roman" w:hAnsi="Times New Roman" w:eastAsia="Arial" w:cs="Times New Roman"/>
          <w:sz w:val="20"/>
          <w:szCs w:val="20"/>
        </w:rPr>
        <w:t>OpenCV</w:t>
      </w:r>
      <w:r w:rsidRPr="1CBFD3F4" w:rsidR="657FBA70">
        <w:rPr>
          <w:rFonts w:ascii="Times New Roman" w:hAnsi="Times New Roman" w:eastAsia="Arial" w:cs="Times New Roman"/>
          <w:sz w:val="20"/>
          <w:szCs w:val="20"/>
        </w:rPr>
        <w:t>,</w:t>
      </w:r>
      <w:r w:rsidRPr="1CBFD3F4" w:rsidR="657FBA70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6195E063">
        <w:rPr>
          <w:rFonts w:ascii="Times New Roman" w:hAnsi="Times New Roman" w:eastAsia="Arial" w:cs="Times New Roman"/>
          <w:sz w:val="20"/>
          <w:szCs w:val="20"/>
        </w:rPr>
        <w:t>Git,</w:t>
      </w:r>
      <w:r w:rsidRPr="1CBFD3F4" w:rsidR="2329504E">
        <w:rPr>
          <w:rFonts w:ascii="Times New Roman" w:hAnsi="Times New Roman" w:eastAsia="Arial" w:cs="Times New Roman"/>
          <w:sz w:val="20"/>
          <w:szCs w:val="20"/>
        </w:rPr>
        <w:t xml:space="preserve"> MS Office</w:t>
      </w:r>
      <w:r w:rsidRPr="1CBFD3F4" w:rsidR="20CAEF30">
        <w:rPr>
          <w:rFonts w:ascii="Times New Roman" w:hAnsi="Times New Roman" w:eastAsia="Arial" w:cs="Times New Roman"/>
          <w:sz w:val="20"/>
          <w:szCs w:val="20"/>
        </w:rPr>
        <w:t>.</w:t>
      </w:r>
    </w:p>
    <w:p w:rsidRPr="00B16E6A" w:rsidR="00381649" w:rsidP="00381649" w:rsidRDefault="00381649" w14:paraId="20084CE8" w14:textId="4E987A96">
      <w:pPr>
        <w:pStyle w:val="DefaultStyle"/>
        <w:spacing w:after="0" w:line="100" w:lineRule="atLeast"/>
      </w:pP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P</w:t>
      </w:r>
      <w:r w:rsidRPr="1CBFD3F4" w:rsidR="377CEF79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ROFESSIONAL EXPER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Pr="00B16E6A" w:rsidR="0004589F" w:rsidP="008825BE" w:rsidRDefault="0004589F" w14:paraId="5B22E926" w14:textId="17B4688C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62D181F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irabito</w:t>
      </w:r>
      <w:r w:rsidRPr="1CBFD3F4" w:rsidR="0EEAAE3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Energy Products, </w:t>
      </w:r>
      <w:r w:rsidRPr="1CBFD3F4" w:rsidR="0EEAAE37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Front-End Developer – Internship | </w:t>
      </w:r>
      <w:r w:rsidRPr="1CBFD3F4" w:rsidR="0EEAAE37">
        <w:rPr>
          <w:rFonts w:ascii="Times New Roman" w:hAnsi="Times New Roman" w:eastAsia="Arial" w:cs="Times New Roman"/>
          <w:sz w:val="20"/>
          <w:szCs w:val="20"/>
        </w:rPr>
        <w:t>New York, US</w:t>
      </w:r>
      <w:r>
        <w:tab/>
      </w:r>
      <w:r>
        <w:tab/>
      </w:r>
      <w:r>
        <w:tab/>
      </w:r>
      <w:r>
        <w:tab/>
      </w:r>
      <w:r>
        <w:tab/>
      </w:r>
      <w:r w:rsidRPr="1CBFD3F4" w:rsidR="0EEAAE37">
        <w:rPr>
          <w:rFonts w:ascii="Times New Roman" w:hAnsi="Times New Roman" w:eastAsia="Arial" w:cs="Times New Roman"/>
          <w:sz w:val="20"/>
          <w:szCs w:val="20"/>
        </w:rPr>
        <w:t xml:space="preserve">    </w:t>
      </w:r>
      <w:r w:rsidRPr="1CBFD3F4" w:rsidR="0EEAAE3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Aug 2023 – </w:t>
      </w:r>
      <w:r w:rsidRPr="1CBFD3F4" w:rsidR="7BBBCFD7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ay 202</w:t>
      </w:r>
      <w:r w:rsidRPr="1CBFD3F4" w:rsidR="36416B5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4</w:t>
      </w:r>
    </w:p>
    <w:p w:rsidR="00C2435D" w:rsidP="00C2435D" w:rsidRDefault="00C2435D" w14:paraId="6B468037" w14:textId="77777777">
      <w:pPr>
        <w:pStyle w:val="DefaultStyle"/>
        <w:numPr>
          <w:ilvl w:val="0"/>
          <w:numId w:val="17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2435D">
        <w:rPr>
          <w:rFonts w:ascii="Times New Roman" w:hAnsi="Times New Roman" w:eastAsia="Arial" w:cs="Times New Roman"/>
          <w:sz w:val="20"/>
          <w:szCs w:val="20"/>
        </w:rPr>
        <w:t>Developed and maintained responsive web applications using Angular and TypeScript</w:t>
      </w:r>
      <w:r>
        <w:rPr>
          <w:rFonts w:ascii="Times New Roman" w:hAnsi="Times New Roman" w:eastAsia="Arial" w:cs="Times New Roman"/>
          <w:sz w:val="20"/>
          <w:szCs w:val="20"/>
        </w:rPr>
        <w:t>.</w:t>
      </w:r>
    </w:p>
    <w:p w:rsidR="00C2435D" w:rsidP="00C2435D" w:rsidRDefault="00C2435D" w14:paraId="1EE653DD" w14:textId="77777777">
      <w:pPr>
        <w:pStyle w:val="DefaultStyle"/>
        <w:numPr>
          <w:ilvl w:val="0"/>
          <w:numId w:val="17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2435D">
        <w:rPr>
          <w:rFonts w:ascii="Times New Roman" w:hAnsi="Times New Roman" w:eastAsia="Arial" w:cs="Times New Roman"/>
          <w:sz w:val="20"/>
          <w:szCs w:val="20"/>
        </w:rPr>
        <w:t>Created and enhanced user interfaces with HTML, CSS, and JavaScript to improve user experience and engagement.</w:t>
      </w:r>
    </w:p>
    <w:p w:rsidR="00C2435D" w:rsidP="00C2435D" w:rsidRDefault="00C2435D" w14:paraId="47E4FF52" w14:textId="77777777">
      <w:pPr>
        <w:pStyle w:val="DefaultStyle"/>
        <w:numPr>
          <w:ilvl w:val="0"/>
          <w:numId w:val="17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2435D">
        <w:rPr>
          <w:rFonts w:ascii="Times New Roman" w:hAnsi="Times New Roman" w:eastAsia="Arial" w:cs="Times New Roman"/>
          <w:sz w:val="20"/>
          <w:szCs w:val="20"/>
        </w:rPr>
        <w:t>Implemented detailed data visualizations for business intelligence solutions, utilizing SVG and Angular animations.</w:t>
      </w:r>
    </w:p>
    <w:p w:rsidRPr="00C2435D" w:rsidR="00C2435D" w:rsidP="00C2435D" w:rsidRDefault="00C2435D" w14:paraId="38CBD243" w14:textId="57F0B1E2">
      <w:pPr>
        <w:pStyle w:val="DefaultStyle"/>
        <w:numPr>
          <w:ilvl w:val="0"/>
          <w:numId w:val="17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2435D">
        <w:rPr>
          <w:rFonts w:ascii="Times New Roman" w:hAnsi="Times New Roman" w:eastAsia="Arial" w:cs="Times New Roman"/>
          <w:sz w:val="20"/>
          <w:szCs w:val="20"/>
        </w:rPr>
        <w:t>Collaborated in an agile environment, participating in daily stand-ups and sprint meetings.</w:t>
      </w:r>
    </w:p>
    <w:p w:rsidRPr="00B16E6A" w:rsidR="00381649" w:rsidP="00C2435D" w:rsidRDefault="008825BE" w14:paraId="797B31E0" w14:textId="55E39340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4CE71A9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TURK AI,</w:t>
      </w:r>
      <w:r w:rsidRPr="1CBFD3F4" w:rsidR="4B55BA8A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</w:t>
      </w:r>
      <w:r w:rsidRPr="1CBFD3F4" w:rsidR="4CE71A96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AI Intern – Python Developer </w:t>
      </w:r>
      <w:r w:rsidRPr="1CBFD3F4" w:rsidR="4CE71A96">
        <w:rPr>
          <w:rFonts w:ascii="Times New Roman" w:hAnsi="Times New Roman" w:eastAsia="Arial" w:cs="Times New Roman"/>
          <w:sz w:val="20"/>
          <w:szCs w:val="20"/>
        </w:rPr>
        <w:t xml:space="preserve">| Ankara, </w:t>
      </w:r>
      <w:r w:rsidRPr="1CBFD3F4" w:rsidR="4CE71A96">
        <w:rPr>
          <w:rFonts w:ascii="Times New Roman" w:hAnsi="Times New Roman" w:eastAsia="Arial" w:cs="Times New Roman"/>
          <w:sz w:val="20"/>
          <w:szCs w:val="20"/>
        </w:rPr>
        <w:t>Turkey</w:t>
      </w: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</w:t>
      </w:r>
      <w:r>
        <w:tab/>
      </w: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</w:t>
      </w:r>
      <w:r>
        <w:tab/>
      </w:r>
      <w:r>
        <w:tab/>
      </w:r>
      <w:r>
        <w:tab/>
      </w:r>
      <w:r>
        <w:tab/>
      </w:r>
      <w:r>
        <w:tab/>
      </w:r>
      <w:r w:rsidRPr="1CBFD3F4" w:rsidR="50B4015B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4CE71A96">
        <w:rPr>
          <w:rFonts w:ascii="Times New Roman" w:hAnsi="Times New Roman" w:eastAsia="Arial" w:cs="Times New Roman"/>
          <w:sz w:val="20"/>
          <w:szCs w:val="20"/>
        </w:rPr>
        <w:t xml:space="preserve">     </w:t>
      </w:r>
      <w:r w:rsidRPr="1CBFD3F4" w:rsidR="377CEF79">
        <w:rPr>
          <w:rFonts w:ascii="Times New Roman" w:hAnsi="Times New Roman" w:eastAsia="Arial" w:cs="Times New Roman"/>
          <w:sz w:val="20"/>
          <w:szCs w:val="20"/>
        </w:rPr>
        <w:t xml:space="preserve">                 </w:t>
      </w:r>
      <w:r w:rsidRPr="1CBFD3F4" w:rsidR="4CE71A9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</w:t>
      </w: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</w:t>
      </w:r>
      <w:r w:rsidRPr="1CBFD3F4" w:rsidR="4CE71A9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3</w:t>
      </w: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– </w:t>
      </w:r>
      <w:r w:rsidRPr="1CBFD3F4" w:rsidR="4CE71A9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 2023</w:t>
      </w:r>
    </w:p>
    <w:p w:rsidRPr="00C80CAC" w:rsidR="00C80CAC" w:rsidP="00C80CAC" w:rsidRDefault="00C80CAC" w14:paraId="3A76F5DB" w14:textId="77777777">
      <w:pPr>
        <w:pStyle w:val="DefaultStyle"/>
        <w:numPr>
          <w:ilvl w:val="0"/>
          <w:numId w:val="1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80CAC">
        <w:rPr>
          <w:rFonts w:ascii="Times New Roman" w:hAnsi="Times New Roman" w:eastAsia="Arial" w:cs="Times New Roman"/>
          <w:sz w:val="20"/>
          <w:szCs w:val="20"/>
        </w:rPr>
        <w:t>Analyzed, cleaned, and interpreted data using Python, ensuring efficient data management and manipulation for applications.</w:t>
      </w:r>
    </w:p>
    <w:p w:rsidRPr="00C80CAC" w:rsidR="00C80CAC" w:rsidP="00C80CAC" w:rsidRDefault="00C80CAC" w14:paraId="00C2AC67" w14:textId="77777777">
      <w:pPr>
        <w:pStyle w:val="DefaultStyle"/>
        <w:numPr>
          <w:ilvl w:val="0"/>
          <w:numId w:val="1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80CAC">
        <w:rPr>
          <w:rFonts w:ascii="Times New Roman" w:hAnsi="Times New Roman" w:eastAsia="Arial" w:cs="Times New Roman"/>
          <w:sz w:val="20"/>
          <w:szCs w:val="20"/>
        </w:rPr>
        <w:t>Supported the development of modular and organized code using Python modules, enhancing code maintainability and reusability.</w:t>
      </w:r>
    </w:p>
    <w:p w:rsidRPr="00C80CAC" w:rsidR="00C80CAC" w:rsidP="00C80CAC" w:rsidRDefault="00C80CAC" w14:paraId="475C96BA" w14:textId="77777777">
      <w:pPr>
        <w:pStyle w:val="DefaultStyle"/>
        <w:numPr>
          <w:ilvl w:val="0"/>
          <w:numId w:val="18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80CAC">
        <w:rPr>
          <w:rFonts w:ascii="Times New Roman" w:hAnsi="Times New Roman" w:eastAsia="Arial" w:cs="Times New Roman"/>
          <w:sz w:val="20"/>
          <w:szCs w:val="20"/>
        </w:rPr>
        <w:t>Evaluated data sources for reliability and usability, contributing to improved performance and data quality.</w:t>
      </w:r>
    </w:p>
    <w:p w:rsidRPr="00B16E6A" w:rsidR="0091219E" w:rsidP="00B420A7" w:rsidRDefault="002A1FBC" w14:paraId="76BF01E0" w14:textId="67634802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0249484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DIFOSE Digital Forensics Services, </w:t>
      </w:r>
      <w:r w:rsidRPr="1CBFD3F4" w:rsidR="02494846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Digital Forensics Intern </w:t>
      </w:r>
      <w:r w:rsidRPr="1CBFD3F4" w:rsidR="02494846">
        <w:rPr>
          <w:rFonts w:ascii="Times New Roman" w:hAnsi="Times New Roman" w:eastAsia="Arial" w:cs="Times New Roman"/>
          <w:sz w:val="20"/>
          <w:szCs w:val="20"/>
        </w:rPr>
        <w:t xml:space="preserve">| Ankara, </w:t>
      </w:r>
      <w:r w:rsidRPr="1CBFD3F4" w:rsidR="02494846">
        <w:rPr>
          <w:rFonts w:ascii="Times New Roman" w:hAnsi="Times New Roman" w:eastAsia="Arial" w:cs="Times New Roman"/>
          <w:sz w:val="20"/>
          <w:szCs w:val="20"/>
        </w:rPr>
        <w:t>Turkey</w:t>
      </w:r>
      <w:r>
        <w:tab/>
      </w:r>
      <w:r>
        <w:tab/>
      </w:r>
      <w:r>
        <w:tab/>
      </w:r>
      <w:r>
        <w:tab/>
      </w:r>
      <w:r w:rsidRPr="1CBFD3F4" w:rsidR="02494846">
        <w:rPr>
          <w:rFonts w:ascii="Times New Roman" w:hAnsi="Times New Roman" w:eastAsia="Arial" w:cs="Times New Roman"/>
          <w:sz w:val="20"/>
          <w:szCs w:val="20"/>
        </w:rPr>
        <w:t xml:space="preserve">     </w:t>
      </w:r>
      <w:r w:rsidRPr="1CBFD3F4" w:rsidR="377CEF79">
        <w:rPr>
          <w:rFonts w:ascii="Times New Roman" w:hAnsi="Times New Roman" w:eastAsia="Arial" w:cs="Times New Roman"/>
          <w:sz w:val="20"/>
          <w:szCs w:val="20"/>
        </w:rPr>
        <w:t xml:space="preserve">                 </w:t>
      </w:r>
      <w:r w:rsidRPr="1CBFD3F4" w:rsidR="0249484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n</w:t>
      </w: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</w:t>
      </w:r>
      <w:r w:rsidRPr="1CBFD3F4" w:rsidR="0249484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3</w:t>
      </w: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– </w:t>
      </w:r>
      <w:r w:rsidRPr="1CBFD3F4" w:rsidR="02494846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</w:t>
      </w:r>
      <w:r w:rsidRPr="1CBFD3F4" w:rsidR="50B4015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3</w:t>
      </w:r>
    </w:p>
    <w:p w:rsidRPr="00C80CAC" w:rsidR="00C80CAC" w:rsidP="00C80CAC" w:rsidRDefault="00C80CAC" w14:paraId="18A9827A" w14:textId="77777777">
      <w:pPr>
        <w:pStyle w:val="DefaultStyle"/>
        <w:numPr>
          <w:ilvl w:val="0"/>
          <w:numId w:val="19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80CAC">
        <w:rPr>
          <w:rFonts w:ascii="Times New Roman" w:hAnsi="Times New Roman" w:eastAsia="Arial" w:cs="Times New Roman"/>
          <w:sz w:val="20"/>
          <w:szCs w:val="20"/>
        </w:rPr>
        <w:t xml:space="preserve">Conducted secure software licensing with </w:t>
      </w:r>
      <w:proofErr w:type="spellStart"/>
      <w:r w:rsidRPr="00C80CAC">
        <w:rPr>
          <w:rFonts w:ascii="Times New Roman" w:hAnsi="Times New Roman" w:eastAsia="Arial" w:cs="Times New Roman"/>
          <w:sz w:val="20"/>
          <w:szCs w:val="20"/>
        </w:rPr>
        <w:t>KeygenSH</w:t>
      </w:r>
      <w:proofErr w:type="spellEnd"/>
      <w:r w:rsidRPr="00C80CAC">
        <w:rPr>
          <w:rFonts w:ascii="Times New Roman" w:hAnsi="Times New Roman" w:eastAsia="Arial" w:cs="Times New Roman"/>
          <w:sz w:val="20"/>
          <w:szCs w:val="20"/>
        </w:rPr>
        <w:t>, supporting controlled software product distribution.</w:t>
      </w:r>
    </w:p>
    <w:p w:rsidRPr="00C80CAC" w:rsidR="00C80CAC" w:rsidP="00C80CAC" w:rsidRDefault="00C80CAC" w14:paraId="39FF448F" w14:textId="77777777">
      <w:pPr>
        <w:pStyle w:val="DefaultStyle"/>
        <w:numPr>
          <w:ilvl w:val="0"/>
          <w:numId w:val="19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0BB478B0">
        <w:rPr>
          <w:rFonts w:ascii="Times New Roman" w:hAnsi="Times New Roman" w:eastAsia="Arial" w:cs="Times New Roman"/>
          <w:sz w:val="20"/>
          <w:szCs w:val="20"/>
        </w:rPr>
        <w:t>Improved software efficiency through Python encapsulated packages, enhancing code modularity and reusability.</w:t>
      </w:r>
    </w:p>
    <w:p w:rsidRPr="00C80CAC" w:rsidR="00C80CAC" w:rsidP="00C80CAC" w:rsidRDefault="00C80CAC" w14:paraId="4550E282" w14:textId="77777777">
      <w:pPr>
        <w:pStyle w:val="DefaultStyle"/>
        <w:numPr>
          <w:ilvl w:val="0"/>
          <w:numId w:val="19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C80CAC">
        <w:rPr>
          <w:rFonts w:ascii="Times New Roman" w:hAnsi="Times New Roman" w:eastAsia="Arial" w:cs="Times New Roman"/>
          <w:sz w:val="20"/>
          <w:szCs w:val="20"/>
        </w:rPr>
        <w:t>Evaluated data sources and performed in-depth research on RFC3161 standards to implement secure digital data timestamping.</w:t>
      </w:r>
    </w:p>
    <w:p w:rsidRPr="00B16E6A" w:rsidR="00586FBE" w:rsidP="00586FBE" w:rsidRDefault="00586FBE" w14:paraId="64E9182F" w14:textId="3308825E">
      <w:pPr>
        <w:pStyle w:val="DefaultStyle"/>
        <w:spacing w:after="0" w:line="100" w:lineRule="atLeast"/>
      </w:pPr>
      <w:r w:rsidRPr="1CBFD3F4" w:rsidR="4E6DF8C5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P</w:t>
      </w:r>
      <w:r w:rsidRPr="1CBFD3F4" w:rsidR="377CEF79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ROJECT EXPER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p w:rsidR="00DF25AE" w:rsidP="00D15D2F" w:rsidRDefault="00DF25AE" w14:paraId="1716EC83" w14:textId="62ABF754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0BFCC534">
        <w:rPr>
          <w:rFonts w:ascii="Times New Roman" w:hAnsi="Times New Roman" w:eastAsia="Arial" w:cs="Times New Roman"/>
          <w:b w:val="1"/>
          <w:bCs w:val="1"/>
          <w:noProof w:val="0"/>
          <w:sz w:val="20"/>
          <w:szCs w:val="20"/>
          <w:lang w:val="en-US"/>
        </w:rPr>
        <w:t>Adaptive Portfolio Website with Multi-Mode UI/UX Design System</w:t>
      </w:r>
      <w:r w:rsidRPr="1CBFD3F4" w:rsidR="0F756D7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1CBFD3F4" w:rsidR="6430EA68">
        <w:rPr>
          <w:rFonts w:ascii="Times New Roman" w:hAnsi="Times New Roman" w:eastAsia="Arial" w:cs="Times New Roman"/>
          <w:b w:val="0"/>
          <w:bCs w:val="0"/>
          <w:i w:val="1"/>
          <w:iCs w:val="1"/>
          <w:sz w:val="20"/>
          <w:szCs w:val="20"/>
        </w:rPr>
        <w:t xml:space="preserve">Full Stack Developer </w:t>
      </w:r>
      <w:r w:rsidRPr="1CBFD3F4" w:rsidR="0F756D74">
        <w:rPr>
          <w:rFonts w:ascii="Times New Roman" w:hAnsi="Times New Roman" w:eastAsia="Arial" w:cs="Times New Roman"/>
          <w:sz w:val="20"/>
          <w:szCs w:val="20"/>
        </w:rPr>
        <w:t>|</w:t>
      </w:r>
      <w:r w:rsidRPr="1CBFD3F4" w:rsidR="0F756D74">
        <w:rPr>
          <w:rFonts w:ascii="Times New Roman" w:hAnsi="Times New Roman" w:eastAsia="Arial" w:cs="Times New Roman"/>
          <w:sz w:val="20"/>
          <w:szCs w:val="20"/>
        </w:rPr>
        <w:t xml:space="preserve"> Individua</w:t>
      </w:r>
      <w:r w:rsidRPr="1CBFD3F4" w:rsidR="771942A4">
        <w:rPr>
          <w:rFonts w:ascii="Times New Roman" w:hAnsi="Times New Roman" w:eastAsia="Arial" w:cs="Times New Roman"/>
          <w:sz w:val="20"/>
          <w:szCs w:val="20"/>
        </w:rPr>
        <w:t xml:space="preserve">l </w:t>
      </w:r>
      <w:r w:rsidRPr="1CBFD3F4" w:rsidR="0F756D74">
        <w:rPr>
          <w:rFonts w:ascii="Times New Roman" w:hAnsi="Times New Roman" w:eastAsia="Arial" w:cs="Times New Roman"/>
          <w:sz w:val="20"/>
          <w:szCs w:val="20"/>
        </w:rPr>
        <w:t xml:space="preserve">Project              </w:t>
      </w:r>
      <w:r w:rsidRPr="1CBFD3F4" w:rsidR="7C2D85D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Apr </w:t>
      </w:r>
      <w:r w:rsidRPr="1CBFD3F4" w:rsidR="0F756D7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202</w:t>
      </w:r>
      <w:r w:rsidRPr="1CBFD3F4" w:rsidR="0AB680AB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5</w:t>
      </w:r>
      <w:r w:rsidRPr="1CBFD3F4" w:rsidR="0F756D74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– Present</w:t>
      </w:r>
    </w:p>
    <w:p w:rsidRPr="00B16E6A" w:rsidR="00C80CAC" w:rsidP="1CBFD3F4" w:rsidRDefault="00C80CAC" w14:paraId="04620AD5" w14:textId="506210ED">
      <w:pPr>
        <w:pStyle w:val="ListParagraph"/>
        <w:numPr>
          <w:ilvl w:val="0"/>
          <w:numId w:val="25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Engineered a React-based frontend using TypeScript and </w:t>
      </w: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TailwindCSS</w:t>
      </w: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 with a component-based architecture.</w:t>
      </w:r>
    </w:p>
    <w:p w:rsidRPr="00B16E6A" w:rsidR="00C80CAC" w:rsidP="1CBFD3F4" w:rsidRDefault="00C80CAC" w14:paraId="0A633B84" w14:textId="5A350EAB">
      <w:pPr>
        <w:pStyle w:val="ListParagraph"/>
        <w:numPr>
          <w:ilvl w:val="0"/>
          <w:numId w:val="25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Implemented a unique three-mode design system </w:t>
      </w: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showcasing</w:t>
      </w: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 different approaches to UI/UX design.</w:t>
      </w:r>
    </w:p>
    <w:p w:rsidRPr="00B16E6A" w:rsidR="00C80CAC" w:rsidP="1CBFD3F4" w:rsidRDefault="00C80CAC" w14:paraId="0A06B804" w14:textId="10540180">
      <w:pPr>
        <w:pStyle w:val="ListParagraph"/>
        <w:numPr>
          <w:ilvl w:val="0"/>
          <w:numId w:val="25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Created reusable UI components and custom hooks for enhanced code maintainability.</w:t>
      </w:r>
    </w:p>
    <w:p w:rsidRPr="00B16E6A" w:rsidR="00C80CAC" w:rsidP="1CBFD3F4" w:rsidRDefault="00C80CAC" w14:paraId="4850AD4C" w14:textId="5E8B6DF7">
      <w:pPr>
        <w:pStyle w:val="ListParagraph"/>
        <w:numPr>
          <w:ilvl w:val="0"/>
          <w:numId w:val="25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Built responsive layouts ensuring </w:t>
      </w: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optimal</w:t>
      </w: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 display across all device sizes using modern CSS techniques.</w:t>
      </w:r>
    </w:p>
    <w:p w:rsidRPr="00B16E6A" w:rsidR="00C80CAC" w:rsidP="1CBFD3F4" w:rsidRDefault="00C80CAC" w14:paraId="381EFE15" w14:textId="3E25CA6A">
      <w:pPr>
        <w:pStyle w:val="ListParagraph"/>
        <w:numPr>
          <w:ilvl w:val="0"/>
          <w:numId w:val="25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49BEC7D4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Integrated dynamic routing and state management for seamless user experience.</w:t>
      </w:r>
    </w:p>
    <w:p w:rsidRPr="00B16E6A" w:rsidR="00C80CAC" w:rsidP="1CBFD3F4" w:rsidRDefault="00C80CAC" w14:paraId="1CBA7DCA" w14:textId="34C940AF">
      <w:pPr>
        <w:pStyle w:val="ListParagraph"/>
        <w:numPr>
          <w:ilvl w:val="0"/>
          <w:numId w:val="25"/>
        </w:numPr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165107C5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Git version control, automated build scripts (</w:t>
      </w:r>
      <w:r w:rsidRPr="1CBFD3F4" w:rsidR="165107C5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npm</w:t>
      </w:r>
      <w:r w:rsidRPr="1CBFD3F4" w:rsidR="165107C5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, </w:t>
      </w:r>
      <w:r w:rsidRPr="1CBFD3F4" w:rsidR="165107C5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esbuild</w:t>
      </w:r>
      <w:r w:rsidRPr="1CBFD3F4" w:rsidR="165107C5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, </w:t>
      </w:r>
      <w:r w:rsidRPr="1CBFD3F4" w:rsidR="165107C5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vite</w:t>
      </w:r>
      <w:r w:rsidRPr="1CBFD3F4" w:rsidR="165107C5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>), and cloud deployment via Render</w:t>
      </w:r>
      <w:r w:rsidRPr="1CBFD3F4" w:rsidR="10B55BF9"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  <w:t xml:space="preserve"> simulating CI/CD workflows.</w:t>
      </w:r>
    </w:p>
    <w:p w:rsidRPr="00B16E6A" w:rsidR="00C80CAC" w:rsidP="1CBFD3F4" w:rsidRDefault="00C80CAC" w14:paraId="1B7F0417" w14:textId="63EC3943">
      <w:pPr>
        <w:pStyle w:val="Normal"/>
        <w:spacing w:after="0" w:line="100" w:lineRule="atLeast"/>
        <w:ind w:left="0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0BB478B0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Time-Series Data Clustering using Modified K-means, </w:t>
      </w:r>
      <w:r w:rsidRPr="1CBFD3F4" w:rsidR="0BB478B0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Python Developer </w:t>
      </w:r>
      <w:r w:rsidRPr="1CBFD3F4" w:rsidR="0BB478B0">
        <w:rPr>
          <w:rFonts w:ascii="Times New Roman" w:hAnsi="Times New Roman" w:eastAsia="Arial" w:cs="Times New Roman"/>
          <w:sz w:val="20"/>
          <w:szCs w:val="20"/>
        </w:rPr>
        <w:t xml:space="preserve">| Individual Project                                       </w:t>
      </w:r>
      <w:r w:rsidRPr="1CBFD3F4" w:rsidR="0BB478B0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Jan 2024 – </w:t>
      </w:r>
      <w:r w:rsidRPr="1CBFD3F4" w:rsidR="749F574D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May 2024</w:t>
      </w:r>
    </w:p>
    <w:p w:rsidR="4E82039E" w:rsidP="1CBFD3F4" w:rsidRDefault="4E82039E" w14:paraId="46D76BE3" w14:textId="2A3DFE8A">
      <w:pPr>
        <w:pStyle w:val="DefaultStyle"/>
        <w:numPr>
          <w:ilvl w:val="0"/>
          <w:numId w:val="20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4E82039E">
        <w:rPr>
          <w:rFonts w:ascii="Times New Roman" w:hAnsi="Times New Roman" w:eastAsia="Arial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Developed a Python application to cluster time-series data using a modified K-means algorithm.</w:t>
      </w:r>
    </w:p>
    <w:p w:rsidRPr="00C80CAC" w:rsidR="00C80CAC" w:rsidP="00C80CAC" w:rsidRDefault="00C80CAC" w14:paraId="35260E1B" w14:textId="718E9185">
      <w:pPr>
        <w:pStyle w:val="DefaultStyle"/>
        <w:numPr>
          <w:ilvl w:val="0"/>
          <w:numId w:val="20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0BB478B0">
        <w:rPr>
          <w:rFonts w:ascii="Times New Roman" w:hAnsi="Times New Roman" w:eastAsia="Arial" w:cs="Times New Roman"/>
          <w:sz w:val="20"/>
          <w:szCs w:val="20"/>
        </w:rPr>
        <w:t>Analyzed, cleaned, and interpreted a 600 control charts, categorized into six classes</w:t>
      </w:r>
      <w:r w:rsidRPr="1CBFD3F4" w:rsidR="6AA71A1D">
        <w:rPr>
          <w:rFonts w:ascii="Times New Roman" w:hAnsi="Times New Roman" w:eastAsia="Arial" w:cs="Times New Roman"/>
          <w:sz w:val="20"/>
          <w:szCs w:val="20"/>
        </w:rPr>
        <w:t xml:space="preserve"> to </w:t>
      </w:r>
      <w:r w:rsidRPr="1CBFD3F4" w:rsidR="6AA71A1D">
        <w:rPr>
          <w:rFonts w:ascii="Times New Roman" w:hAnsi="Times New Roman" w:eastAsia="Arial" w:cs="Times New Roman"/>
          <w:sz w:val="20"/>
          <w:szCs w:val="20"/>
        </w:rPr>
        <w:t>identify</w:t>
      </w:r>
      <w:r w:rsidRPr="1CBFD3F4" w:rsidR="6AA71A1D">
        <w:rPr>
          <w:rFonts w:ascii="Times New Roman" w:hAnsi="Times New Roman" w:eastAsia="Arial" w:cs="Times New Roman"/>
          <w:sz w:val="20"/>
          <w:szCs w:val="20"/>
        </w:rPr>
        <w:t xml:space="preserve"> trends and patterns.</w:t>
      </w:r>
    </w:p>
    <w:p w:rsidRPr="00B16E6A" w:rsidR="00C80CAC" w:rsidP="1CBFD3F4" w:rsidRDefault="00C80CAC" w14:paraId="47AD6BA3" w14:textId="0A1BE3B5">
      <w:pPr>
        <w:pStyle w:val="DefaultStyle"/>
        <w:numPr>
          <w:ilvl w:val="0"/>
          <w:numId w:val="20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0BB478B0">
        <w:rPr>
          <w:rFonts w:ascii="Times New Roman" w:hAnsi="Times New Roman" w:eastAsia="Arial" w:cs="Times New Roman"/>
          <w:sz w:val="20"/>
          <w:szCs w:val="20"/>
        </w:rPr>
        <w:t>Utilized Pandas for data manipulation and Matplotlib for visualization</w:t>
      </w:r>
      <w:r w:rsidRPr="1CBFD3F4" w:rsidR="0C29C0CA">
        <w:rPr>
          <w:rFonts w:ascii="Times New Roman" w:hAnsi="Times New Roman" w:eastAsia="Arial" w:cs="Times New Roman"/>
          <w:sz w:val="20"/>
          <w:szCs w:val="20"/>
        </w:rPr>
        <w:t>.</w:t>
      </w:r>
    </w:p>
    <w:p w:rsidRPr="00B16E6A" w:rsidR="00D15D2F" w:rsidP="00D15D2F" w:rsidRDefault="00D15D2F" w14:paraId="40DE40D3" w14:textId="7D6D02A0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3C61A020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Spotify Wrapper App</w:t>
      </w:r>
      <w:r w:rsidRPr="1CBFD3F4" w:rsidR="58FB0D8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,</w:t>
      </w:r>
      <w:r w:rsidRPr="1CBFD3F4" w:rsidR="4B55BA8A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</w:t>
      </w:r>
      <w:r w:rsidRPr="1CBFD3F4" w:rsidR="2FEAEE80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Full Stack </w:t>
      </w:r>
      <w:r w:rsidRPr="1CBFD3F4" w:rsidR="210D0C44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Developer</w:t>
      </w:r>
      <w:r w:rsidRPr="1CBFD3F4" w:rsidR="58FB0D89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</w:t>
      </w:r>
      <w:r w:rsidRPr="1CBFD3F4" w:rsidR="58FB0D89">
        <w:rPr>
          <w:rFonts w:ascii="Times New Roman" w:hAnsi="Times New Roman" w:eastAsia="Arial" w:cs="Times New Roman"/>
          <w:sz w:val="20"/>
          <w:szCs w:val="20"/>
        </w:rPr>
        <w:t>| Group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CBFD3F4" w:rsidR="377CEF7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                </w:t>
      </w:r>
      <w:r w:rsidRPr="1CBFD3F4" w:rsidR="3C61A020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ul 2023 – Aug 2023</w:t>
      </w:r>
    </w:p>
    <w:p w:rsidR="77017EEE" w:rsidP="1CBFD3F4" w:rsidRDefault="77017EEE" w14:paraId="598DE6B5" w14:textId="5803CA07">
      <w:pPr>
        <w:pStyle w:val="DefaultStyle"/>
        <w:numPr>
          <w:ilvl w:val="0"/>
          <w:numId w:val="21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77017EEE">
        <w:rPr>
          <w:rFonts w:ascii="Times New Roman" w:hAnsi="Times New Roman" w:eastAsia="Arial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Designed and implemented a Python-based app to show Spotify user’s analytics using the Kivy framework.</w:t>
      </w:r>
    </w:p>
    <w:p w:rsidR="00C80CAC" w:rsidP="00C80CAC" w:rsidRDefault="00C2435D" w14:paraId="6E5BD52C" w14:textId="025EB1C5">
      <w:pPr>
        <w:pStyle w:val="DefaultStyle"/>
        <w:numPr>
          <w:ilvl w:val="0"/>
          <w:numId w:val="21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77017EEE">
        <w:rPr>
          <w:rFonts w:ascii="Times New Roman" w:hAnsi="Times New Roman" w:eastAsia="Arial" w:cs="Times New Roman"/>
          <w:sz w:val="20"/>
          <w:szCs w:val="20"/>
        </w:rPr>
        <w:t>Built</w:t>
      </w:r>
      <w:r w:rsidRPr="1CBFD3F4" w:rsidR="2FEAEE80">
        <w:rPr>
          <w:rFonts w:ascii="Times New Roman" w:hAnsi="Times New Roman" w:eastAsia="Arial" w:cs="Times New Roman"/>
          <w:sz w:val="20"/>
          <w:szCs w:val="20"/>
        </w:rPr>
        <w:t xml:space="preserve"> responsive design and interactive buttons for toggling tracking data, improving data presentation.</w:t>
      </w:r>
    </w:p>
    <w:p w:rsidRPr="00C80CAC" w:rsidR="00C2435D" w:rsidP="00C80CAC" w:rsidRDefault="00C2435D" w14:paraId="388FFEE0" w14:textId="77D10BF2">
      <w:pPr>
        <w:pStyle w:val="DefaultStyle"/>
        <w:numPr>
          <w:ilvl w:val="0"/>
          <w:numId w:val="21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2FEAEE80">
        <w:rPr>
          <w:rFonts w:ascii="Times New Roman" w:hAnsi="Times New Roman" w:eastAsia="Arial" w:cs="Times New Roman"/>
          <w:sz w:val="20"/>
          <w:szCs w:val="20"/>
        </w:rPr>
        <w:t xml:space="preserve">Conducted unit testing and validation using the </w:t>
      </w:r>
      <w:r w:rsidRPr="1CBFD3F4" w:rsidR="2FEAEE80">
        <w:rPr>
          <w:rFonts w:ascii="Times New Roman" w:hAnsi="Times New Roman" w:eastAsia="Arial" w:cs="Times New Roman"/>
          <w:sz w:val="20"/>
          <w:szCs w:val="20"/>
        </w:rPr>
        <w:t>unittest</w:t>
      </w:r>
      <w:r w:rsidRPr="1CBFD3F4" w:rsidR="2FEAEE80">
        <w:rPr>
          <w:rFonts w:ascii="Times New Roman" w:hAnsi="Times New Roman" w:eastAsia="Arial" w:cs="Times New Roman"/>
          <w:sz w:val="20"/>
          <w:szCs w:val="20"/>
        </w:rPr>
        <w:t xml:space="preserve"> framework</w:t>
      </w:r>
      <w:r w:rsidRPr="1CBFD3F4" w:rsidR="6D2C11F7">
        <w:rPr>
          <w:rFonts w:ascii="Times New Roman" w:hAnsi="Times New Roman" w:eastAsia="Arial" w:cs="Times New Roman"/>
          <w:sz w:val="20"/>
          <w:szCs w:val="20"/>
        </w:rPr>
        <w:t>, secure data integration.</w:t>
      </w:r>
    </w:p>
    <w:p w:rsidRPr="00B16E6A" w:rsidR="003A27BF" w:rsidP="003A27BF" w:rsidRDefault="003A27BF" w14:paraId="2E26658F" w14:textId="46D5C4FC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428A86D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Railway Reservation System</w:t>
      </w:r>
      <w:r w:rsidRPr="1CBFD3F4" w:rsidR="422A88E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1CBFD3F4" w:rsidR="2FEAEE80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Full Stack</w:t>
      </w:r>
      <w:r w:rsidRPr="1CBFD3F4" w:rsidR="422A88E9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Developer | </w:t>
      </w:r>
      <w:r w:rsidRPr="1CBFD3F4" w:rsidR="422A88E9">
        <w:rPr>
          <w:rFonts w:ascii="Times New Roman" w:hAnsi="Times New Roman" w:eastAsia="Arial" w:cs="Times New Roman"/>
          <w:sz w:val="20"/>
          <w:szCs w:val="20"/>
        </w:rPr>
        <w:t>Individual Project</w:t>
      </w:r>
      <w:r>
        <w:tab/>
      </w:r>
      <w:r>
        <w:tab/>
      </w:r>
      <w:r>
        <w:tab/>
      </w:r>
      <w:r>
        <w:tab/>
      </w:r>
      <w:r>
        <w:tab/>
      </w:r>
      <w:r w:rsidRPr="1CBFD3F4" w:rsidR="2FEAEE80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</w:t>
      </w:r>
      <w:r w:rsidRPr="1CBFD3F4" w:rsidR="4025671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an</w:t>
      </w:r>
      <w:r w:rsidRPr="1CBFD3F4" w:rsidR="428A86D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3 – May 2023</w:t>
      </w:r>
    </w:p>
    <w:p w:rsidRPr="00C80CAC" w:rsidR="00C80CAC" w:rsidP="00C80CAC" w:rsidRDefault="00C80CAC" w14:paraId="575E1C78" w14:textId="308CC54D">
      <w:pPr>
        <w:pStyle w:val="DefaultStyle"/>
        <w:numPr>
          <w:ilvl w:val="0"/>
          <w:numId w:val="22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0BB478B0">
        <w:rPr>
          <w:rFonts w:ascii="Times New Roman" w:hAnsi="Times New Roman" w:eastAsia="Arial" w:cs="Times New Roman"/>
          <w:sz w:val="20"/>
          <w:szCs w:val="20"/>
        </w:rPr>
        <w:t xml:space="preserve">Designed and implemented a relational database system using MySQL </w:t>
      </w:r>
      <w:r w:rsidRPr="1CBFD3F4" w:rsidR="12E01F29">
        <w:rPr>
          <w:rFonts w:ascii="Times New Roman" w:hAnsi="Times New Roman" w:eastAsia="Arial" w:cs="Times New Roman"/>
          <w:sz w:val="20"/>
          <w:szCs w:val="20"/>
        </w:rPr>
        <w:t xml:space="preserve">to </w:t>
      </w:r>
      <w:r w:rsidRPr="1CBFD3F4" w:rsidR="0BB478B0">
        <w:rPr>
          <w:rFonts w:ascii="Times New Roman" w:hAnsi="Times New Roman" w:eastAsia="Arial" w:cs="Times New Roman"/>
          <w:sz w:val="20"/>
          <w:szCs w:val="20"/>
        </w:rPr>
        <w:t>manag</w:t>
      </w:r>
      <w:r w:rsidRPr="1CBFD3F4" w:rsidR="6754B3F9">
        <w:rPr>
          <w:rFonts w:ascii="Times New Roman" w:hAnsi="Times New Roman" w:eastAsia="Arial" w:cs="Times New Roman"/>
          <w:sz w:val="20"/>
          <w:szCs w:val="20"/>
        </w:rPr>
        <w:t>e</w:t>
      </w:r>
      <w:r w:rsidRPr="1CBFD3F4" w:rsidR="0BB478B0">
        <w:rPr>
          <w:rFonts w:ascii="Times New Roman" w:hAnsi="Times New Roman" w:eastAsia="Arial" w:cs="Times New Roman"/>
          <w:sz w:val="20"/>
          <w:szCs w:val="20"/>
        </w:rPr>
        <w:t xml:space="preserve"> railway </w:t>
      </w:r>
      <w:r w:rsidRPr="1CBFD3F4" w:rsidR="1CEBD220">
        <w:rPr>
          <w:rFonts w:ascii="Times New Roman" w:hAnsi="Times New Roman" w:eastAsia="Arial" w:cs="Times New Roman"/>
          <w:sz w:val="20"/>
          <w:szCs w:val="20"/>
        </w:rPr>
        <w:t>reservations</w:t>
      </w:r>
      <w:r w:rsidRPr="1CBFD3F4" w:rsidR="0BB478B0">
        <w:rPr>
          <w:rFonts w:ascii="Times New Roman" w:hAnsi="Times New Roman" w:eastAsia="Arial" w:cs="Times New Roman"/>
          <w:sz w:val="20"/>
          <w:szCs w:val="20"/>
        </w:rPr>
        <w:t>.</w:t>
      </w:r>
    </w:p>
    <w:p w:rsidRPr="00C80CAC" w:rsidR="00C80CAC" w:rsidP="00C80CAC" w:rsidRDefault="00C80CAC" w14:paraId="50771EA7" w14:textId="478C0A5A">
      <w:pPr>
        <w:pStyle w:val="DefaultStyle"/>
        <w:numPr>
          <w:ilvl w:val="0"/>
          <w:numId w:val="22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0BB478B0">
        <w:rPr>
          <w:rFonts w:ascii="Times New Roman" w:hAnsi="Times New Roman" w:eastAsia="Arial" w:cs="Times New Roman"/>
          <w:sz w:val="20"/>
          <w:szCs w:val="20"/>
        </w:rPr>
        <w:t>Developed a command-line interface (CLI) for user interaction</w:t>
      </w:r>
      <w:r w:rsidRPr="1CBFD3F4" w:rsidR="3FFBC8F4">
        <w:rPr>
          <w:rFonts w:ascii="Times New Roman" w:hAnsi="Times New Roman" w:eastAsia="Arial" w:cs="Times New Roman"/>
          <w:sz w:val="20"/>
          <w:szCs w:val="20"/>
        </w:rPr>
        <w:t>, simulated user engagement for prototype.</w:t>
      </w:r>
    </w:p>
    <w:p w:rsidR="31F615B0" w:rsidP="1CBFD3F4" w:rsidRDefault="31F615B0" w14:paraId="27788AF6" w14:textId="7D136FA8">
      <w:pPr>
        <w:pStyle w:val="DefaultStyle"/>
        <w:numPr>
          <w:ilvl w:val="0"/>
          <w:numId w:val="22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31F615B0">
        <w:rPr>
          <w:rFonts w:ascii="Times New Roman" w:hAnsi="Times New Roman" w:eastAsia="Arial" w:cs="Times New Roman"/>
          <w:sz w:val="20"/>
          <w:szCs w:val="20"/>
        </w:rPr>
        <w:t>Implemented error handling mechanisms to secure data accuracy and integrity.</w:t>
      </w:r>
    </w:p>
    <w:p w:rsidRPr="00B16E6A" w:rsidR="00A449B3" w:rsidP="00A449B3" w:rsidRDefault="00EF31BF" w14:paraId="1BC4578F" w14:textId="22029D2D">
      <w:pPr>
        <w:pStyle w:val="DefaultStyle"/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1CBFD3F4" w:rsidR="5008DFE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Road Line Detection</w:t>
      </w:r>
      <w:r w:rsidRPr="1CBFD3F4" w:rsidR="4AB1431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1CBFD3F4" w:rsidR="4AB14318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Python Developer | </w:t>
      </w:r>
      <w:r w:rsidRPr="1CBFD3F4" w:rsidR="4AB14318">
        <w:rPr>
          <w:rFonts w:ascii="Times New Roman" w:hAnsi="Times New Roman" w:eastAsia="Arial" w:cs="Times New Roman"/>
          <w:sz w:val="20"/>
          <w:szCs w:val="20"/>
        </w:rPr>
        <w:t>Individual Project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 w:rsidRPr="1CBFD3F4" w:rsidR="4AB1431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 </w:t>
      </w:r>
      <w:r w:rsidRPr="1CBFD3F4" w:rsidR="4025671F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an</w:t>
      </w:r>
      <w:r w:rsidRPr="1CBFD3F4" w:rsidR="428A86D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2023 – May 2023</w:t>
      </w:r>
    </w:p>
    <w:p w:rsidR="18ADC35D" w:rsidP="1CBFD3F4" w:rsidRDefault="18ADC35D" w14:paraId="467B5079" w14:textId="5D12E31D">
      <w:pPr>
        <w:pStyle w:val="DefaultStyle"/>
        <w:numPr>
          <w:ilvl w:val="0"/>
          <w:numId w:val="23"/>
        </w:numPr>
        <w:spacing w:after="0" w:line="100" w:lineRule="atLeast"/>
        <w:rPr>
          <w:rFonts w:ascii="Times New Roman" w:hAnsi="Times New Roman" w:eastAsia="Arial" w:cs="Times New Roman"/>
          <w:noProof w:val="0"/>
          <w:sz w:val="20"/>
          <w:szCs w:val="20"/>
          <w:lang w:val="en-US"/>
        </w:rPr>
      </w:pPr>
      <w:r w:rsidRPr="1CBFD3F4" w:rsidR="18ADC35D">
        <w:rPr>
          <w:rFonts w:ascii="Times New Roman" w:hAnsi="Times New Roman" w:eastAsia="Arial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Developed a road line detection system using OpenCV and computer vision techniques.</w:t>
      </w:r>
    </w:p>
    <w:p w:rsidRPr="004418F8" w:rsidR="004418F8" w:rsidP="004418F8" w:rsidRDefault="004418F8" w14:paraId="12B1CFD7" w14:textId="77777777">
      <w:pPr>
        <w:pStyle w:val="DefaultStyle"/>
        <w:numPr>
          <w:ilvl w:val="0"/>
          <w:numId w:val="23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004418F8">
        <w:rPr>
          <w:rFonts w:ascii="Times New Roman" w:hAnsi="Times New Roman" w:eastAsia="Arial" w:cs="Times New Roman"/>
          <w:sz w:val="20"/>
          <w:szCs w:val="20"/>
        </w:rPr>
        <w:t>Implemented Canny Edge Detection and Hough Transform algorithms for accurate lane detection.</w:t>
      </w:r>
    </w:p>
    <w:p w:rsidRPr="004418F8" w:rsidR="004418F8" w:rsidP="004418F8" w:rsidRDefault="004418F8" w14:paraId="4A7F16A3" w14:textId="01A21380">
      <w:pPr>
        <w:pStyle w:val="DefaultStyle"/>
        <w:numPr>
          <w:ilvl w:val="0"/>
          <w:numId w:val="23"/>
        </w:numPr>
        <w:spacing w:after="0" w:line="100" w:lineRule="atLeast"/>
        <w:rPr>
          <w:rFonts w:ascii="Times New Roman" w:hAnsi="Times New Roman" w:eastAsia="Arial" w:cs="Times New Roman"/>
          <w:sz w:val="20"/>
          <w:szCs w:val="20"/>
        </w:rPr>
      </w:pPr>
      <w:r w:rsidRPr="1CBFD3F4" w:rsidR="5A0CADFE">
        <w:rPr>
          <w:rFonts w:ascii="Times New Roman" w:hAnsi="Times New Roman" w:eastAsia="Arial" w:cs="Times New Roman"/>
          <w:sz w:val="20"/>
          <w:szCs w:val="20"/>
        </w:rPr>
        <w:t xml:space="preserve">Optimized performance by </w:t>
      </w:r>
      <w:r w:rsidRPr="1CBFD3F4" w:rsidR="2625D9F5">
        <w:rPr>
          <w:rFonts w:ascii="Times New Roman" w:hAnsi="Times New Roman" w:eastAsia="Arial" w:cs="Times New Roman"/>
          <w:sz w:val="20"/>
          <w:szCs w:val="20"/>
        </w:rPr>
        <w:t>fine tuning</w:t>
      </w:r>
      <w:r w:rsidRPr="1CBFD3F4" w:rsidR="5A0CADFE">
        <w:rPr>
          <w:rFonts w:ascii="Times New Roman" w:hAnsi="Times New Roman" w:eastAsia="Arial" w:cs="Times New Roman"/>
          <w:sz w:val="20"/>
          <w:szCs w:val="20"/>
        </w:rPr>
        <w:t xml:space="preserve">, tested with over </w:t>
      </w:r>
      <w:r w:rsidRPr="1CBFD3F4" w:rsidR="284598A4">
        <w:rPr>
          <w:rFonts w:ascii="Times New Roman" w:hAnsi="Times New Roman" w:eastAsia="Arial" w:cs="Times New Roman"/>
          <w:sz w:val="20"/>
          <w:szCs w:val="20"/>
        </w:rPr>
        <w:t>500</w:t>
      </w:r>
      <w:r w:rsidRPr="1CBFD3F4" w:rsidR="5A0CADFE">
        <w:rPr>
          <w:rFonts w:ascii="Times New Roman" w:hAnsi="Times New Roman" w:eastAsia="Arial" w:cs="Times New Roman"/>
          <w:sz w:val="20"/>
          <w:szCs w:val="20"/>
        </w:rPr>
        <w:t xml:space="preserve"> images from Kaggle's</w:t>
      </w:r>
      <w:r w:rsidRPr="1CBFD3F4" w:rsidR="5A0CADFE">
        <w:rPr>
          <w:rFonts w:ascii="Times New Roman" w:hAnsi="Times New Roman" w:eastAsia="Arial" w:cs="Times New Roman"/>
          <w:sz w:val="20"/>
          <w:szCs w:val="20"/>
        </w:rPr>
        <w:t xml:space="preserve"> </w:t>
      </w:r>
      <w:r w:rsidRPr="1CBFD3F4" w:rsidR="5A0CADFE">
        <w:rPr>
          <w:rFonts w:ascii="Times New Roman" w:hAnsi="Times New Roman" w:eastAsia="Arial" w:cs="Times New Roman"/>
          <w:sz w:val="20"/>
          <w:szCs w:val="20"/>
        </w:rPr>
        <w:t>dat</w:t>
      </w:r>
      <w:r w:rsidRPr="1CBFD3F4" w:rsidR="5A0CADFE">
        <w:rPr>
          <w:rFonts w:ascii="Times New Roman" w:hAnsi="Times New Roman" w:eastAsia="Arial" w:cs="Times New Roman"/>
          <w:sz w:val="20"/>
          <w:szCs w:val="20"/>
        </w:rPr>
        <w:t>as</w:t>
      </w:r>
      <w:r w:rsidRPr="1CBFD3F4" w:rsidR="4025671F">
        <w:rPr>
          <w:rFonts w:ascii="Times New Roman" w:hAnsi="Times New Roman" w:eastAsia="Arial" w:cs="Times New Roman"/>
          <w:sz w:val="20"/>
          <w:szCs w:val="20"/>
        </w:rPr>
        <w:t>et</w:t>
      </w:r>
      <w:r w:rsidRPr="1CBFD3F4" w:rsidR="284598A4">
        <w:rPr>
          <w:rFonts w:ascii="Times New Roman" w:hAnsi="Times New Roman" w:eastAsia="Arial" w:cs="Times New Roman"/>
          <w:sz w:val="20"/>
          <w:szCs w:val="20"/>
        </w:rPr>
        <w:t>.</w:t>
      </w:r>
    </w:p>
    <w:bookmarkStart w:name="_Hlk126013232" w:id="0"/>
    <w:p w:rsidRPr="00B16E6A" w:rsidR="00444F88" w:rsidRDefault="005A62A1" w14:paraId="2EFE354A" w14:textId="4EA49200">
      <w:pPr>
        <w:pStyle w:val="DefaultStyle"/>
        <w:spacing w:after="0" w:line="100" w:lineRule="atLeast"/>
      </w:pPr>
      <w:r w:rsidRPr="1CBFD3F4" w:rsidR="07FFFF72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L</w:t>
      </w:r>
      <w:r w:rsidRPr="1CBFD3F4" w:rsidR="377CEF79">
        <w:rPr>
          <w:rFonts w:ascii="Times New Roman" w:hAnsi="Times New Roman" w:eastAsia="Arial" w:cs="Times New Roman"/>
          <w:b w:val="1"/>
          <w:bCs w:val="1"/>
          <w:sz w:val="20"/>
          <w:szCs w:val="20"/>
          <w:u w:val="single"/>
        </w:rPr>
        <w:t>EADERSHIP EXPERIENCES</w:t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  <w:r>
        <w:tab/>
      </w:r>
    </w:p>
    <w:bookmarkEnd w:id="0"/>
    <w:p w:rsidRPr="00B16E6A" w:rsidR="00031D59" w:rsidP="00031D59" w:rsidRDefault="00031D59" w14:paraId="3C3BFB34" w14:textId="3BF07054">
      <w:pPr>
        <w:pStyle w:val="DefaultStyle"/>
        <w:spacing w:after="0" w:line="100" w:lineRule="atLeast"/>
        <w:rPr>
          <w:rFonts w:ascii="Times New Roman" w:hAnsi="Times New Roman" w:eastAsia="Arial" w:cs="Times New Roman"/>
          <w:b w:val="1"/>
          <w:bCs w:val="1"/>
          <w:sz w:val="20"/>
          <w:szCs w:val="20"/>
        </w:rPr>
      </w:pPr>
      <w:r w:rsidRPr="1CBFD3F4" w:rsidR="63047F83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ITU-BINGO Community</w:t>
      </w:r>
      <w:r w:rsidRPr="1CBFD3F4" w:rsidR="4AB1431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1CBFD3F4" w:rsidR="4AB14318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>Founder</w:t>
      </w:r>
      <w:r w:rsidRPr="1CBFD3F4" w:rsidR="749F574D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and President</w:t>
      </w:r>
      <w:r w:rsidRPr="1CBFD3F4" w:rsidR="4AB14318">
        <w:rPr>
          <w:rFonts w:ascii="Times New Roman" w:hAnsi="Times New Roman" w:eastAsia="Arial" w:cs="Times New Roman"/>
          <w:i w:val="1"/>
          <w:iCs w:val="1"/>
          <w:sz w:val="20"/>
          <w:szCs w:val="20"/>
        </w:rPr>
        <w:t xml:space="preserve"> | </w:t>
      </w:r>
      <w:r w:rsidRPr="1CBFD3F4" w:rsidR="4AB14318">
        <w:rPr>
          <w:rFonts w:ascii="Times New Roman" w:hAnsi="Times New Roman" w:eastAsia="Arial" w:cs="Times New Roman"/>
          <w:sz w:val="20"/>
          <w:szCs w:val="20"/>
        </w:rPr>
        <w:t>Istanbul</w:t>
      </w:r>
      <w:r w:rsidRPr="1CBFD3F4" w:rsidR="4AB14318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, </w:t>
      </w:r>
      <w:r w:rsidRPr="1CBFD3F4" w:rsidR="4AB14318">
        <w:rPr>
          <w:rFonts w:ascii="Times New Roman" w:hAnsi="Times New Roman" w:eastAsia="Arial" w:cs="Times New Roman"/>
          <w:sz w:val="20"/>
          <w:szCs w:val="20"/>
        </w:rPr>
        <w:t>Turkey</w:t>
      </w:r>
      <w:r w:rsidRPr="1CBFD3F4" w:rsidR="63047F83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 </w:t>
      </w:r>
      <w:r>
        <w:tab/>
      </w:r>
      <w:r>
        <w:tab/>
      </w:r>
      <w:r>
        <w:tab/>
      </w:r>
      <w:r>
        <w:tab/>
      </w:r>
      <w:r>
        <w:tab/>
      </w:r>
      <w:r w:rsidRPr="1CBFD3F4" w:rsidR="3C61A020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</w:t>
      </w:r>
      <w:r w:rsidRPr="1CBFD3F4" w:rsidR="377CEF79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    </w:t>
      </w:r>
      <w:r w:rsidRPr="1CBFD3F4" w:rsidR="63047F83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 xml:space="preserve">Sep 2022 – </w:t>
      </w:r>
      <w:r w:rsidRPr="1CBFD3F4" w:rsidR="3581A18C">
        <w:rPr>
          <w:rFonts w:ascii="Times New Roman" w:hAnsi="Times New Roman" w:eastAsia="Arial" w:cs="Times New Roman"/>
          <w:b w:val="1"/>
          <w:bCs w:val="1"/>
          <w:sz w:val="20"/>
          <w:szCs w:val="20"/>
        </w:rPr>
        <w:t>Jan 2025</w:t>
      </w:r>
    </w:p>
    <w:p w:rsidR="15274D63" w:rsidP="1CBFD3F4" w:rsidRDefault="15274D63" w14:paraId="63CE89FF" w14:textId="2CBA2D89">
      <w:pPr>
        <w:pStyle w:val="ListParagraph"/>
        <w:numPr>
          <w:ilvl w:val="0"/>
          <w:numId w:val="8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rPr>
          <w:noProof w:val="0"/>
          <w:lang w:val="en-US"/>
        </w:rPr>
      </w:pPr>
      <w:r w:rsidRPr="1CBFD3F4" w:rsidR="15274D63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Formed a community to support and connect Turkish SUNY students, got over 50 registrations in the first month.</w:t>
      </w:r>
    </w:p>
    <w:p w:rsidRPr="00B16E6A" w:rsidR="000A3C1D" w:rsidP="00031D59" w:rsidRDefault="000A3C1D" w14:paraId="07282DC1" w14:textId="74918F8A">
      <w:pPr>
        <w:pStyle w:val="DefaultStyle"/>
        <w:numPr>
          <w:ilvl w:val="0"/>
          <w:numId w:val="8"/>
        </w:numPr>
        <w:spacing w:after="0" w:line="100" w:lineRule="atLeast"/>
        <w:rPr>
          <w:rFonts w:ascii="Times New Roman" w:hAnsi="Times New Roman" w:eastAsia="Arial" w:cs="Times New Roman"/>
          <w:b/>
          <w:bCs/>
          <w:sz w:val="20"/>
          <w:szCs w:val="20"/>
        </w:rPr>
      </w:pPr>
      <w:r w:rsidRPr="1CBFD3F4" w:rsidR="44C310B6">
        <w:rPr>
          <w:rFonts w:ascii="Times New Roman" w:hAnsi="Times New Roman" w:eastAsia="Arial" w:cs="Times New Roman"/>
          <w:sz w:val="20"/>
          <w:szCs w:val="20"/>
        </w:rPr>
        <w:t>Received a Certificate of Appreciation from the President of ITU in recognition of founding and successfully leading the community</w:t>
      </w:r>
      <w:r w:rsidRPr="1CBFD3F4" w:rsidR="749F574D">
        <w:rPr>
          <w:rFonts w:ascii="Times New Roman" w:hAnsi="Times New Roman" w:eastAsia="Arial" w:cs="Times New Roman"/>
          <w:sz w:val="20"/>
          <w:szCs w:val="20"/>
        </w:rPr>
        <w:t>.</w:t>
      </w:r>
    </w:p>
    <w:p w:rsidRPr="00B16E6A" w:rsidR="009C4FE6" w:rsidP="1CBFD3F4" w:rsidRDefault="00C11E3A" w14:paraId="04A50C14" w14:textId="2E1BA268">
      <w:pPr>
        <w:pStyle w:val="ListParagraph"/>
        <w:numPr>
          <w:ilvl w:val="0"/>
          <w:numId w:val="8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100" w:lineRule="atLeast"/>
        <w:rPr>
          <w:noProof w:val="0"/>
          <w:lang w:val="en-US"/>
        </w:rPr>
      </w:pPr>
      <w:r w:rsidRPr="1CBFD3F4" w:rsidR="546A437C">
        <w:rPr>
          <w:rFonts w:ascii="Times New Roman" w:hAnsi="Times New Roman" w:eastAsia="Times New Roman" w:cs="Times New Roman"/>
          <w:b w:val="0"/>
          <w:bCs w:val="0"/>
          <w:i w:val="0"/>
          <w:iCs w:val="0"/>
          <w:caps w:val="0"/>
          <w:smallCaps w:val="0"/>
          <w:noProof w:val="0"/>
          <w:color w:val="000000" w:themeColor="text1" w:themeTint="FF" w:themeShade="FF"/>
          <w:sz w:val="20"/>
          <w:szCs w:val="20"/>
          <w:lang w:val="en-US"/>
        </w:rPr>
        <w:t>Hosted over 10 events bridging SUNY students and alumni worldwide to share post-graduation career insights.</w:t>
      </w:r>
    </w:p>
    <w:p w:rsidRPr="00B16E6A" w:rsidR="009C4FE6" w:rsidP="1CBFD3F4" w:rsidRDefault="00C11E3A" w14:paraId="5927E1B0" w14:textId="4C614C46">
      <w:pPr>
        <w:pStyle w:val="ListParagraph"/>
        <w:numPr>
          <w:ilvl w:val="0"/>
          <w:numId w:val="8"/>
        </w:numPr>
        <w:pBdr>
          <w:top w:val="nil" w:color="000000" w:sz="0" w:space="0"/>
          <w:left w:val="nil" w:color="000000" w:sz="0" w:space="0"/>
          <w:bottom w:val="nil" w:color="000000" w:sz="0" w:space="0"/>
          <w:right w:val="nil" w:color="000000" w:sz="0" w:space="0"/>
          <w:between w:val="nil" w:color="000000" w:sz="0" w:space="0"/>
        </w:pBdr>
        <w:spacing w:after="0" w:line="100" w:lineRule="atLeast"/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</w:pPr>
      <w:r w:rsidRPr="1CBFD3F4" w:rsidR="546A437C"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Mentored more than </w:t>
      </w:r>
      <w:r w:rsidRPr="1CBFD3F4" w:rsidR="6F020CAB"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5 </w:t>
      </w:r>
      <w:r w:rsidRPr="1CBFD3F4" w:rsidR="546A437C"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students. Managed their accommodations</w:t>
      </w:r>
      <w:r w:rsidRPr="1CBFD3F4" w:rsidR="7FA46B8F"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and</w:t>
      </w:r>
      <w:r w:rsidRPr="1CBFD3F4" w:rsidR="546A437C"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 xml:space="preserve"> transportations </w:t>
      </w:r>
      <w:r w:rsidRPr="1CBFD3F4" w:rsidR="24EAF2EA"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before arrival to US</w:t>
      </w:r>
      <w:r w:rsidRPr="1CBFD3F4" w:rsidR="546A437C">
        <w:rPr>
          <w:rFonts w:ascii="Times New Roman" w:hAnsi="Times New Roman" w:eastAsia="Arial Unicode MS" w:cs="Times New Roman"/>
          <w:b w:val="0"/>
          <w:bCs w:val="0"/>
          <w:i w:val="0"/>
          <w:iCs w:val="0"/>
          <w:caps w:val="0"/>
          <w:smallCaps w:val="0"/>
          <w:strike w:val="0"/>
          <w:dstrike w:val="0"/>
          <w:noProof w:val="0"/>
          <w:color w:val="000000" w:themeColor="text1" w:themeTint="FF" w:themeShade="FF"/>
          <w:sz w:val="20"/>
          <w:szCs w:val="20"/>
          <w:u w:val="none"/>
          <w:lang w:val="en-US"/>
        </w:rPr>
        <w:t>.</w:t>
      </w:r>
    </w:p>
    <w:sectPr w:rsidRPr="00B16E6A" w:rsidR="009C4FE6">
      <w:headerReference w:type="default" r:id="rId9"/>
      <w:footerReference w:type="default" r:id="rId10"/>
      <w:pgSz w:w="12240" w:h="15840" w:orient="portrait"/>
      <w:pgMar w:top="360" w:right="360" w:bottom="360" w:left="360" w:header="0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:rsidR="0050642E" w:rsidRDefault="0050642E" w14:paraId="234ADC1D" w14:textId="77777777">
      <w:r>
        <w:separator/>
      </w:r>
    </w:p>
  </w:endnote>
  <w:endnote w:type="continuationSeparator" w:id="0">
    <w:p w:rsidR="0050642E" w:rsidRDefault="0050642E" w14:paraId="1B3E42F5" w14:textId="7777777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44F88" w:rsidRDefault="00444F88" w14:paraId="5EB62A77" w14:textId="77777777">
    <w:pPr>
      <w:pStyle w:val="Header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:rsidR="0050642E" w:rsidRDefault="0050642E" w14:paraId="068E208D" w14:textId="77777777">
      <w:r>
        <w:separator/>
      </w:r>
    </w:p>
  </w:footnote>
  <w:footnote w:type="continuationSeparator" w:id="0">
    <w:p w:rsidR="0050642E" w:rsidRDefault="0050642E" w14:paraId="71D58987" w14:textId="77777777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:rsidR="00444F88" w:rsidRDefault="00444F88" w14:paraId="22B0DFEE" w14:textId="77777777">
    <w:pPr>
      <w:pStyle w:val="HeaderFoot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2831D81"/>
    <w:multiLevelType w:val="multilevel"/>
    <w:tmpl w:val="4E00EAF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" w15:restartNumberingAfterBreak="0">
    <w:nsid w:val="10CD4762"/>
    <w:multiLevelType w:val="multilevel"/>
    <w:tmpl w:val="8C74E0D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" w15:restartNumberingAfterBreak="0">
    <w:nsid w:val="1C080B80"/>
    <w:multiLevelType w:val="hybridMultilevel"/>
    <w:tmpl w:val="BFAE023C"/>
    <w:lvl w:ilvl="0" w:tplc="04090001">
      <w:start w:val="1"/>
      <w:numFmt w:val="bullet"/>
      <w:lvlText w:val=""/>
      <w:lvlJc w:val="left"/>
      <w:pPr>
        <w:ind w:left="945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66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38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10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82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54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26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98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705" w:hanging="360"/>
      </w:pPr>
      <w:rPr>
        <w:rFonts w:hint="default" w:ascii="Wingdings" w:hAnsi="Wingdings"/>
      </w:rPr>
    </w:lvl>
  </w:abstractNum>
  <w:abstractNum w:abstractNumId="3" w15:restartNumberingAfterBreak="0">
    <w:nsid w:val="1C7B5D00"/>
    <w:multiLevelType w:val="hybridMultilevel"/>
    <w:tmpl w:val="1F74106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4" w15:restartNumberingAfterBreak="0">
    <w:nsid w:val="1FF11209"/>
    <w:multiLevelType w:val="multilevel"/>
    <w:tmpl w:val="301AD39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5" w15:restartNumberingAfterBreak="0">
    <w:nsid w:val="28922C2E"/>
    <w:multiLevelType w:val="multilevel"/>
    <w:tmpl w:val="12407D7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6" w15:restartNumberingAfterBreak="0">
    <w:nsid w:val="2AF0728D"/>
    <w:multiLevelType w:val="hybridMultilevel"/>
    <w:tmpl w:val="C52494CE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7" w15:restartNumberingAfterBreak="0">
    <w:nsid w:val="2B977BC6"/>
    <w:multiLevelType w:val="hybridMultilevel"/>
    <w:tmpl w:val="7904F794"/>
    <w:lvl w:ilvl="0" w:tplc="04090001">
      <w:start w:val="1"/>
      <w:numFmt w:val="bullet"/>
      <w:lvlText w:val=""/>
      <w:lvlJc w:val="left"/>
      <w:pPr>
        <w:ind w:left="36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hint="default" w:ascii="Wingdings" w:hAnsi="Wingdings"/>
      </w:rPr>
    </w:lvl>
  </w:abstractNum>
  <w:abstractNum w:abstractNumId="8" w15:restartNumberingAfterBreak="0">
    <w:nsid w:val="2FD360CD"/>
    <w:multiLevelType w:val="multilevel"/>
    <w:tmpl w:val="BB845D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9" w15:restartNumberingAfterBreak="0">
    <w:nsid w:val="33C41C2F"/>
    <w:multiLevelType w:val="hybridMultilevel"/>
    <w:tmpl w:val="E9BEAD54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0" w15:restartNumberingAfterBreak="0">
    <w:nsid w:val="3ACA279B"/>
    <w:multiLevelType w:val="hybridMultilevel"/>
    <w:tmpl w:val="F696800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1" w15:restartNumberingAfterBreak="0">
    <w:nsid w:val="3EC41EC3"/>
    <w:multiLevelType w:val="multilevel"/>
    <w:tmpl w:val="C630B45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2" w15:restartNumberingAfterBreak="0">
    <w:nsid w:val="429D325C"/>
    <w:multiLevelType w:val="multilevel"/>
    <w:tmpl w:val="630ADF6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13" w15:restartNumberingAfterBreak="0">
    <w:nsid w:val="44E12CBF"/>
    <w:multiLevelType w:val="hybridMultilevel"/>
    <w:tmpl w:val="6C5C835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4" w15:restartNumberingAfterBreak="0">
    <w:nsid w:val="4A920962"/>
    <w:multiLevelType w:val="hybridMultilevel"/>
    <w:tmpl w:val="3B0827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5" w15:restartNumberingAfterBreak="0">
    <w:nsid w:val="4FB2186E"/>
    <w:multiLevelType w:val="hybridMultilevel"/>
    <w:tmpl w:val="6BF2A092"/>
    <w:lvl w:ilvl="0" w:tplc="94563F00">
      <w:start w:val="265"/>
      <w:numFmt w:val="bullet"/>
      <w:lvlText w:val="-"/>
      <w:lvlJc w:val="left"/>
      <w:pPr>
        <w:ind w:left="585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hint="default" w:ascii="Wingdings" w:hAnsi="Wingdings"/>
      </w:rPr>
    </w:lvl>
  </w:abstractNum>
  <w:abstractNum w:abstractNumId="16" w15:restartNumberingAfterBreak="0">
    <w:nsid w:val="546A23A4"/>
    <w:multiLevelType w:val="hybridMultilevel"/>
    <w:tmpl w:val="A96C024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7" w15:restartNumberingAfterBreak="0">
    <w:nsid w:val="57715F2A"/>
    <w:multiLevelType w:val="hybridMultilevel"/>
    <w:tmpl w:val="DFF2F21A"/>
    <w:lvl w:ilvl="0" w:tplc="307677D6">
      <w:start w:val="265"/>
      <w:numFmt w:val="bullet"/>
      <w:lvlText w:val="-"/>
      <w:lvlJc w:val="left"/>
      <w:pPr>
        <w:ind w:left="585" w:hanging="360"/>
      </w:pPr>
      <w:rPr>
        <w:rFonts w:hint="default" w:ascii="Arial" w:hAnsi="Arial" w:eastAsia="Arial" w:cs="Arial"/>
      </w:rPr>
    </w:lvl>
    <w:lvl w:ilvl="1" w:tplc="04090003" w:tentative="1">
      <w:start w:val="1"/>
      <w:numFmt w:val="bullet"/>
      <w:lvlText w:val="o"/>
      <w:lvlJc w:val="left"/>
      <w:pPr>
        <w:ind w:left="1305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025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745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465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185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4905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625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345" w:hanging="360"/>
      </w:pPr>
      <w:rPr>
        <w:rFonts w:hint="default" w:ascii="Wingdings" w:hAnsi="Wingdings"/>
      </w:rPr>
    </w:lvl>
  </w:abstractNum>
  <w:abstractNum w:abstractNumId="18" w15:restartNumberingAfterBreak="0">
    <w:nsid w:val="5C0D33BC"/>
    <w:multiLevelType w:val="hybridMultilevel"/>
    <w:tmpl w:val="80A4B198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9" w15:restartNumberingAfterBreak="0">
    <w:nsid w:val="5E7902AA"/>
    <w:multiLevelType w:val="multilevel"/>
    <w:tmpl w:val="E8662DE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0" w15:restartNumberingAfterBreak="0">
    <w:nsid w:val="641546DF"/>
    <w:multiLevelType w:val="multilevel"/>
    <w:tmpl w:val="1C3EB65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hint="default" w:ascii="Symbol" w:hAnsi="Symbol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hint="default" w:ascii="Symbol" w:hAnsi="Symbol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hint="default" w:ascii="Symbol" w:hAnsi="Symbol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hint="default" w:ascii="Symbol" w:hAnsi="Symbol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hint="default" w:ascii="Symbol" w:hAnsi="Symbol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hint="default" w:ascii="Symbol" w:hAnsi="Symbol"/>
        <w:sz w:val="20"/>
      </w:rPr>
    </w:lvl>
  </w:abstractNum>
  <w:abstractNum w:abstractNumId="21" w15:restartNumberingAfterBreak="0">
    <w:nsid w:val="6BA44CCB"/>
    <w:multiLevelType w:val="hybridMultilevel"/>
    <w:tmpl w:val="A272838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2" w15:restartNumberingAfterBreak="0">
    <w:nsid w:val="714E1642"/>
    <w:multiLevelType w:val="hybridMultilevel"/>
    <w:tmpl w:val="45F2E0A2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3" w15:restartNumberingAfterBreak="0">
    <w:nsid w:val="725C0019"/>
    <w:multiLevelType w:val="hybridMultilevel"/>
    <w:tmpl w:val="DCCAB6A0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4" w15:restartNumberingAfterBreak="0">
    <w:nsid w:val="73F24EFB"/>
    <w:multiLevelType w:val="hybridMultilevel"/>
    <w:tmpl w:val="32786FE6"/>
    <w:lvl w:ilvl="0" w:tplc="0409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num w:numId="1" w16cid:durableId="1572110303">
    <w:abstractNumId w:val="18"/>
  </w:num>
  <w:num w:numId="2" w16cid:durableId="1455365086">
    <w:abstractNumId w:val="2"/>
  </w:num>
  <w:num w:numId="3" w16cid:durableId="833884292">
    <w:abstractNumId w:val="13"/>
  </w:num>
  <w:num w:numId="4" w16cid:durableId="307631417">
    <w:abstractNumId w:val="7"/>
  </w:num>
  <w:num w:numId="5" w16cid:durableId="130756666">
    <w:abstractNumId w:val="9"/>
  </w:num>
  <w:num w:numId="6" w16cid:durableId="885603778">
    <w:abstractNumId w:val="15"/>
  </w:num>
  <w:num w:numId="7" w16cid:durableId="1340429492">
    <w:abstractNumId w:val="17"/>
  </w:num>
  <w:num w:numId="8" w16cid:durableId="1107964529">
    <w:abstractNumId w:val="24"/>
  </w:num>
  <w:num w:numId="9" w16cid:durableId="519204943">
    <w:abstractNumId w:val="10"/>
  </w:num>
  <w:num w:numId="10" w16cid:durableId="7290871">
    <w:abstractNumId w:val="22"/>
  </w:num>
  <w:num w:numId="11" w16cid:durableId="2061589603">
    <w:abstractNumId w:val="3"/>
  </w:num>
  <w:num w:numId="12" w16cid:durableId="1057045330">
    <w:abstractNumId w:val="23"/>
  </w:num>
  <w:num w:numId="13" w16cid:durableId="510343423">
    <w:abstractNumId w:val="21"/>
  </w:num>
  <w:num w:numId="14" w16cid:durableId="134101606">
    <w:abstractNumId w:val="6"/>
  </w:num>
  <w:num w:numId="15" w16cid:durableId="705175112">
    <w:abstractNumId w:val="4"/>
  </w:num>
  <w:num w:numId="16" w16cid:durableId="293870892">
    <w:abstractNumId w:val="14"/>
  </w:num>
  <w:num w:numId="17" w16cid:durableId="872694336">
    <w:abstractNumId w:val="1"/>
  </w:num>
  <w:num w:numId="18" w16cid:durableId="1266959536">
    <w:abstractNumId w:val="0"/>
  </w:num>
  <w:num w:numId="19" w16cid:durableId="1337032496">
    <w:abstractNumId w:val="12"/>
  </w:num>
  <w:num w:numId="20" w16cid:durableId="2034261819">
    <w:abstractNumId w:val="19"/>
  </w:num>
  <w:num w:numId="21" w16cid:durableId="1046375552">
    <w:abstractNumId w:val="20"/>
  </w:num>
  <w:num w:numId="22" w16cid:durableId="413092956">
    <w:abstractNumId w:val="5"/>
  </w:num>
  <w:num w:numId="23" w16cid:durableId="927080244">
    <w:abstractNumId w:val="11"/>
  </w:num>
  <w:num w:numId="24" w16cid:durableId="534193821">
    <w:abstractNumId w:val="8"/>
  </w:num>
  <w:num w:numId="25" w16cid:durableId="1327323540">
    <w:abstractNumId w:val="16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 wp14">
  <w:zoom w:percent="100"/>
  <w:trackRevisions w:val="false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UwMTEwtTQ1tzQ0MDFQ0lEKTi0uzszPAykwrgUAYoyD/CwAAAA="/>
  </w:docVars>
  <w:rsids>
    <w:rsidRoot w:val="00444F88"/>
    <w:rsid w:val="000032B5"/>
    <w:rsid w:val="00021DF0"/>
    <w:rsid w:val="00023A0E"/>
    <w:rsid w:val="00026E38"/>
    <w:rsid w:val="000312D1"/>
    <w:rsid w:val="00031D59"/>
    <w:rsid w:val="00035718"/>
    <w:rsid w:val="00035C41"/>
    <w:rsid w:val="000428DD"/>
    <w:rsid w:val="00043014"/>
    <w:rsid w:val="0004589F"/>
    <w:rsid w:val="000537D1"/>
    <w:rsid w:val="0006321D"/>
    <w:rsid w:val="00064A55"/>
    <w:rsid w:val="00072E76"/>
    <w:rsid w:val="00074FE8"/>
    <w:rsid w:val="0007547C"/>
    <w:rsid w:val="00077A58"/>
    <w:rsid w:val="000834D1"/>
    <w:rsid w:val="00094E97"/>
    <w:rsid w:val="00097FBE"/>
    <w:rsid w:val="000A3C1D"/>
    <w:rsid w:val="000A7B2E"/>
    <w:rsid w:val="000B3186"/>
    <w:rsid w:val="000B50A9"/>
    <w:rsid w:val="000C327B"/>
    <w:rsid w:val="000E60EB"/>
    <w:rsid w:val="00105769"/>
    <w:rsid w:val="00115945"/>
    <w:rsid w:val="00122D86"/>
    <w:rsid w:val="00125175"/>
    <w:rsid w:val="00126190"/>
    <w:rsid w:val="001376D1"/>
    <w:rsid w:val="001414AA"/>
    <w:rsid w:val="001429DC"/>
    <w:rsid w:val="00146E53"/>
    <w:rsid w:val="00152CB1"/>
    <w:rsid w:val="00153868"/>
    <w:rsid w:val="00163598"/>
    <w:rsid w:val="0016443F"/>
    <w:rsid w:val="0016444B"/>
    <w:rsid w:val="0016603C"/>
    <w:rsid w:val="00182505"/>
    <w:rsid w:val="00185974"/>
    <w:rsid w:val="0019186A"/>
    <w:rsid w:val="001A1DC3"/>
    <w:rsid w:val="001A444A"/>
    <w:rsid w:val="001A6799"/>
    <w:rsid w:val="001A69D0"/>
    <w:rsid w:val="001B0728"/>
    <w:rsid w:val="001C1F55"/>
    <w:rsid w:val="001E09B9"/>
    <w:rsid w:val="001F0D96"/>
    <w:rsid w:val="001F189F"/>
    <w:rsid w:val="0021155B"/>
    <w:rsid w:val="00223B5A"/>
    <w:rsid w:val="00226101"/>
    <w:rsid w:val="0023546C"/>
    <w:rsid w:val="002354C0"/>
    <w:rsid w:val="00236924"/>
    <w:rsid w:val="00237841"/>
    <w:rsid w:val="002405C5"/>
    <w:rsid w:val="0026222C"/>
    <w:rsid w:val="0026682B"/>
    <w:rsid w:val="0027307F"/>
    <w:rsid w:val="00287868"/>
    <w:rsid w:val="0028787A"/>
    <w:rsid w:val="00290DFC"/>
    <w:rsid w:val="002A1FBC"/>
    <w:rsid w:val="002A61ED"/>
    <w:rsid w:val="002B56E9"/>
    <w:rsid w:val="002D21A2"/>
    <w:rsid w:val="00304CBA"/>
    <w:rsid w:val="00313209"/>
    <w:rsid w:val="00315776"/>
    <w:rsid w:val="0032558E"/>
    <w:rsid w:val="00325E29"/>
    <w:rsid w:val="00337273"/>
    <w:rsid w:val="00343B99"/>
    <w:rsid w:val="00361C56"/>
    <w:rsid w:val="00362340"/>
    <w:rsid w:val="00363201"/>
    <w:rsid w:val="003706CF"/>
    <w:rsid w:val="003737EB"/>
    <w:rsid w:val="00381649"/>
    <w:rsid w:val="00383AA9"/>
    <w:rsid w:val="00384001"/>
    <w:rsid w:val="003910A7"/>
    <w:rsid w:val="003A27BF"/>
    <w:rsid w:val="003A48EB"/>
    <w:rsid w:val="003A7E05"/>
    <w:rsid w:val="003B4CD9"/>
    <w:rsid w:val="003B7E07"/>
    <w:rsid w:val="003D2C40"/>
    <w:rsid w:val="003D663A"/>
    <w:rsid w:val="003E1E07"/>
    <w:rsid w:val="003F3EAE"/>
    <w:rsid w:val="003F5200"/>
    <w:rsid w:val="004208B2"/>
    <w:rsid w:val="0042476F"/>
    <w:rsid w:val="00432F9C"/>
    <w:rsid w:val="00434D2C"/>
    <w:rsid w:val="004418F8"/>
    <w:rsid w:val="00444F88"/>
    <w:rsid w:val="00446E7A"/>
    <w:rsid w:val="0044724A"/>
    <w:rsid w:val="00452127"/>
    <w:rsid w:val="00464D5A"/>
    <w:rsid w:val="00466BA6"/>
    <w:rsid w:val="004807BF"/>
    <w:rsid w:val="0049509A"/>
    <w:rsid w:val="004B3524"/>
    <w:rsid w:val="004B37FA"/>
    <w:rsid w:val="004D1879"/>
    <w:rsid w:val="004F7CBC"/>
    <w:rsid w:val="0050642E"/>
    <w:rsid w:val="00513261"/>
    <w:rsid w:val="005203F9"/>
    <w:rsid w:val="00527A81"/>
    <w:rsid w:val="00530B3E"/>
    <w:rsid w:val="00532B1C"/>
    <w:rsid w:val="00532DF0"/>
    <w:rsid w:val="00533DF0"/>
    <w:rsid w:val="00534E45"/>
    <w:rsid w:val="00536E31"/>
    <w:rsid w:val="00545D13"/>
    <w:rsid w:val="0054B13B"/>
    <w:rsid w:val="0055277F"/>
    <w:rsid w:val="005533B4"/>
    <w:rsid w:val="00555314"/>
    <w:rsid w:val="00561A14"/>
    <w:rsid w:val="0057029E"/>
    <w:rsid w:val="00577CD1"/>
    <w:rsid w:val="00581C22"/>
    <w:rsid w:val="00585C6D"/>
    <w:rsid w:val="00586FBE"/>
    <w:rsid w:val="005970E8"/>
    <w:rsid w:val="005A61CB"/>
    <w:rsid w:val="005A62A1"/>
    <w:rsid w:val="005B7A4F"/>
    <w:rsid w:val="005C5914"/>
    <w:rsid w:val="005C5F8A"/>
    <w:rsid w:val="005D17BF"/>
    <w:rsid w:val="005E0237"/>
    <w:rsid w:val="005E7816"/>
    <w:rsid w:val="005F378F"/>
    <w:rsid w:val="006003CD"/>
    <w:rsid w:val="00604113"/>
    <w:rsid w:val="00613B1F"/>
    <w:rsid w:val="00616188"/>
    <w:rsid w:val="00620A59"/>
    <w:rsid w:val="00621904"/>
    <w:rsid w:val="00630634"/>
    <w:rsid w:val="00636382"/>
    <w:rsid w:val="006565F1"/>
    <w:rsid w:val="00656A6A"/>
    <w:rsid w:val="00663A49"/>
    <w:rsid w:val="006645DE"/>
    <w:rsid w:val="006666C3"/>
    <w:rsid w:val="006700DE"/>
    <w:rsid w:val="00671D5E"/>
    <w:rsid w:val="00673312"/>
    <w:rsid w:val="00684D75"/>
    <w:rsid w:val="00695842"/>
    <w:rsid w:val="006B278F"/>
    <w:rsid w:val="006C0875"/>
    <w:rsid w:val="006D275D"/>
    <w:rsid w:val="006D3C19"/>
    <w:rsid w:val="006E2F0C"/>
    <w:rsid w:val="006F00D2"/>
    <w:rsid w:val="007021A0"/>
    <w:rsid w:val="007039C3"/>
    <w:rsid w:val="00734F36"/>
    <w:rsid w:val="00751F38"/>
    <w:rsid w:val="00753EDB"/>
    <w:rsid w:val="00762D50"/>
    <w:rsid w:val="00765676"/>
    <w:rsid w:val="007776FE"/>
    <w:rsid w:val="007974D9"/>
    <w:rsid w:val="007A45EF"/>
    <w:rsid w:val="007A6764"/>
    <w:rsid w:val="007B5B34"/>
    <w:rsid w:val="007C0B31"/>
    <w:rsid w:val="007C351D"/>
    <w:rsid w:val="007D2D34"/>
    <w:rsid w:val="007E5C7C"/>
    <w:rsid w:val="007F0ECA"/>
    <w:rsid w:val="00817E13"/>
    <w:rsid w:val="008210EB"/>
    <w:rsid w:val="00826B14"/>
    <w:rsid w:val="008379C1"/>
    <w:rsid w:val="00841018"/>
    <w:rsid w:val="008476B4"/>
    <w:rsid w:val="008515D7"/>
    <w:rsid w:val="008567A8"/>
    <w:rsid w:val="0086512B"/>
    <w:rsid w:val="00866599"/>
    <w:rsid w:val="0086685F"/>
    <w:rsid w:val="00870E6D"/>
    <w:rsid w:val="008825BE"/>
    <w:rsid w:val="008A0BA7"/>
    <w:rsid w:val="008A1D16"/>
    <w:rsid w:val="008A2040"/>
    <w:rsid w:val="008B2AD1"/>
    <w:rsid w:val="008B78CE"/>
    <w:rsid w:val="008C4137"/>
    <w:rsid w:val="008C4296"/>
    <w:rsid w:val="008E7A72"/>
    <w:rsid w:val="008F739E"/>
    <w:rsid w:val="0091219E"/>
    <w:rsid w:val="009141EA"/>
    <w:rsid w:val="009159DA"/>
    <w:rsid w:val="009251E8"/>
    <w:rsid w:val="009338D0"/>
    <w:rsid w:val="009729D7"/>
    <w:rsid w:val="0098062D"/>
    <w:rsid w:val="00982FE6"/>
    <w:rsid w:val="00993981"/>
    <w:rsid w:val="009A0F6B"/>
    <w:rsid w:val="009B24DF"/>
    <w:rsid w:val="009B25FF"/>
    <w:rsid w:val="009C4FE6"/>
    <w:rsid w:val="009C5AF7"/>
    <w:rsid w:val="009D745D"/>
    <w:rsid w:val="009D7B81"/>
    <w:rsid w:val="009D7CFB"/>
    <w:rsid w:val="009F21DD"/>
    <w:rsid w:val="009F6BF4"/>
    <w:rsid w:val="00A0156F"/>
    <w:rsid w:val="00A02DE5"/>
    <w:rsid w:val="00A2333B"/>
    <w:rsid w:val="00A32665"/>
    <w:rsid w:val="00A328DE"/>
    <w:rsid w:val="00A36B04"/>
    <w:rsid w:val="00A4387A"/>
    <w:rsid w:val="00A449B3"/>
    <w:rsid w:val="00A45A18"/>
    <w:rsid w:val="00A52159"/>
    <w:rsid w:val="00A62075"/>
    <w:rsid w:val="00A6661E"/>
    <w:rsid w:val="00A673C1"/>
    <w:rsid w:val="00A808C8"/>
    <w:rsid w:val="00A81BAE"/>
    <w:rsid w:val="00A86261"/>
    <w:rsid w:val="00A86700"/>
    <w:rsid w:val="00A90E96"/>
    <w:rsid w:val="00AA68A9"/>
    <w:rsid w:val="00AD0A18"/>
    <w:rsid w:val="00AD310E"/>
    <w:rsid w:val="00AF1BA8"/>
    <w:rsid w:val="00B012F1"/>
    <w:rsid w:val="00B022F4"/>
    <w:rsid w:val="00B06805"/>
    <w:rsid w:val="00B07A39"/>
    <w:rsid w:val="00B16E6A"/>
    <w:rsid w:val="00B24D5E"/>
    <w:rsid w:val="00B36FCB"/>
    <w:rsid w:val="00B420A7"/>
    <w:rsid w:val="00B51C6E"/>
    <w:rsid w:val="00B6527A"/>
    <w:rsid w:val="00B82F09"/>
    <w:rsid w:val="00B96AE3"/>
    <w:rsid w:val="00BA1670"/>
    <w:rsid w:val="00BA1F4B"/>
    <w:rsid w:val="00BA5F7A"/>
    <w:rsid w:val="00BA71D6"/>
    <w:rsid w:val="00BB08DC"/>
    <w:rsid w:val="00BB3532"/>
    <w:rsid w:val="00BB399C"/>
    <w:rsid w:val="00BB6909"/>
    <w:rsid w:val="00BC311E"/>
    <w:rsid w:val="00BC53F2"/>
    <w:rsid w:val="00BC5B74"/>
    <w:rsid w:val="00BD5061"/>
    <w:rsid w:val="00BD7733"/>
    <w:rsid w:val="00BE6041"/>
    <w:rsid w:val="00BF220E"/>
    <w:rsid w:val="00BF5117"/>
    <w:rsid w:val="00C002A8"/>
    <w:rsid w:val="00C11E3A"/>
    <w:rsid w:val="00C13009"/>
    <w:rsid w:val="00C1799F"/>
    <w:rsid w:val="00C20A7A"/>
    <w:rsid w:val="00C20A8E"/>
    <w:rsid w:val="00C22A17"/>
    <w:rsid w:val="00C2435D"/>
    <w:rsid w:val="00C2503B"/>
    <w:rsid w:val="00C44E18"/>
    <w:rsid w:val="00C5390C"/>
    <w:rsid w:val="00C676BE"/>
    <w:rsid w:val="00C73065"/>
    <w:rsid w:val="00C80CAC"/>
    <w:rsid w:val="00C95E30"/>
    <w:rsid w:val="00CA1963"/>
    <w:rsid w:val="00CA1F2B"/>
    <w:rsid w:val="00CA500F"/>
    <w:rsid w:val="00CB02CC"/>
    <w:rsid w:val="00CB0567"/>
    <w:rsid w:val="00CC3EBA"/>
    <w:rsid w:val="00CC48CC"/>
    <w:rsid w:val="00CC618D"/>
    <w:rsid w:val="00CD37E3"/>
    <w:rsid w:val="00CD77F9"/>
    <w:rsid w:val="00CE6135"/>
    <w:rsid w:val="00CF3D35"/>
    <w:rsid w:val="00D00E0E"/>
    <w:rsid w:val="00D059DB"/>
    <w:rsid w:val="00D11936"/>
    <w:rsid w:val="00D15D2F"/>
    <w:rsid w:val="00D27EEC"/>
    <w:rsid w:val="00D4014E"/>
    <w:rsid w:val="00D42F71"/>
    <w:rsid w:val="00D463E4"/>
    <w:rsid w:val="00D53AD7"/>
    <w:rsid w:val="00D56E82"/>
    <w:rsid w:val="00D57F27"/>
    <w:rsid w:val="00D62255"/>
    <w:rsid w:val="00D64A9F"/>
    <w:rsid w:val="00D767CF"/>
    <w:rsid w:val="00D8256B"/>
    <w:rsid w:val="00D83741"/>
    <w:rsid w:val="00D84C28"/>
    <w:rsid w:val="00DA6DC5"/>
    <w:rsid w:val="00DB463F"/>
    <w:rsid w:val="00DC6687"/>
    <w:rsid w:val="00DD58C2"/>
    <w:rsid w:val="00DD5F5A"/>
    <w:rsid w:val="00DD7AE0"/>
    <w:rsid w:val="00DF1D28"/>
    <w:rsid w:val="00DF25AE"/>
    <w:rsid w:val="00E02217"/>
    <w:rsid w:val="00E058B8"/>
    <w:rsid w:val="00E251BB"/>
    <w:rsid w:val="00E264FE"/>
    <w:rsid w:val="00E3062F"/>
    <w:rsid w:val="00E41264"/>
    <w:rsid w:val="00E41915"/>
    <w:rsid w:val="00E47FDE"/>
    <w:rsid w:val="00E5073E"/>
    <w:rsid w:val="00E61C73"/>
    <w:rsid w:val="00E7341E"/>
    <w:rsid w:val="00E94E78"/>
    <w:rsid w:val="00E95A34"/>
    <w:rsid w:val="00E96E0E"/>
    <w:rsid w:val="00EA05D0"/>
    <w:rsid w:val="00EA40FF"/>
    <w:rsid w:val="00EB049C"/>
    <w:rsid w:val="00EB1A02"/>
    <w:rsid w:val="00EC19FE"/>
    <w:rsid w:val="00EC2E83"/>
    <w:rsid w:val="00EC378A"/>
    <w:rsid w:val="00ED2652"/>
    <w:rsid w:val="00ED687D"/>
    <w:rsid w:val="00EE0C7F"/>
    <w:rsid w:val="00EF31BF"/>
    <w:rsid w:val="00EF331C"/>
    <w:rsid w:val="00F04138"/>
    <w:rsid w:val="00F04D2F"/>
    <w:rsid w:val="00F120B2"/>
    <w:rsid w:val="00F137AC"/>
    <w:rsid w:val="00F30AEE"/>
    <w:rsid w:val="00F31AB9"/>
    <w:rsid w:val="00F36594"/>
    <w:rsid w:val="00F41518"/>
    <w:rsid w:val="00F507E7"/>
    <w:rsid w:val="00F60155"/>
    <w:rsid w:val="00F603DA"/>
    <w:rsid w:val="00F664F9"/>
    <w:rsid w:val="00F72DEB"/>
    <w:rsid w:val="00F759FC"/>
    <w:rsid w:val="00FA1914"/>
    <w:rsid w:val="00FA1D94"/>
    <w:rsid w:val="00FC5B16"/>
    <w:rsid w:val="00FD0A9E"/>
    <w:rsid w:val="00FD0F4C"/>
    <w:rsid w:val="00FE50E8"/>
    <w:rsid w:val="00FF67E5"/>
    <w:rsid w:val="02494846"/>
    <w:rsid w:val="040AE59A"/>
    <w:rsid w:val="050DF696"/>
    <w:rsid w:val="07FFFF72"/>
    <w:rsid w:val="08708C9E"/>
    <w:rsid w:val="0A4E0181"/>
    <w:rsid w:val="0AB680AB"/>
    <w:rsid w:val="0B65225F"/>
    <w:rsid w:val="0BB478B0"/>
    <w:rsid w:val="0BFCC534"/>
    <w:rsid w:val="0C29C0CA"/>
    <w:rsid w:val="0CFAC177"/>
    <w:rsid w:val="0EEAAE37"/>
    <w:rsid w:val="0F756D74"/>
    <w:rsid w:val="0FDD9201"/>
    <w:rsid w:val="10B55BF9"/>
    <w:rsid w:val="12B55E0F"/>
    <w:rsid w:val="12E01F29"/>
    <w:rsid w:val="15274D63"/>
    <w:rsid w:val="165107C5"/>
    <w:rsid w:val="1768BA40"/>
    <w:rsid w:val="1847A06F"/>
    <w:rsid w:val="18ADC35D"/>
    <w:rsid w:val="18E7B1AC"/>
    <w:rsid w:val="1B2E0E34"/>
    <w:rsid w:val="1CBFD3F4"/>
    <w:rsid w:val="1CDD5149"/>
    <w:rsid w:val="1CEBD220"/>
    <w:rsid w:val="1D76A709"/>
    <w:rsid w:val="1DE5032B"/>
    <w:rsid w:val="1E7BADF9"/>
    <w:rsid w:val="1EB21423"/>
    <w:rsid w:val="20CAEF30"/>
    <w:rsid w:val="210D0C44"/>
    <w:rsid w:val="22358E42"/>
    <w:rsid w:val="2329504E"/>
    <w:rsid w:val="23AF3B7D"/>
    <w:rsid w:val="24D86707"/>
    <w:rsid w:val="24EAF2EA"/>
    <w:rsid w:val="2625D9F5"/>
    <w:rsid w:val="265463D9"/>
    <w:rsid w:val="26914E89"/>
    <w:rsid w:val="284598A4"/>
    <w:rsid w:val="28BF57FB"/>
    <w:rsid w:val="2D2F2E4B"/>
    <w:rsid w:val="2F5D89C0"/>
    <w:rsid w:val="2FEAEE80"/>
    <w:rsid w:val="31F0F859"/>
    <w:rsid w:val="31F615B0"/>
    <w:rsid w:val="32985BD8"/>
    <w:rsid w:val="3581A18C"/>
    <w:rsid w:val="36416B5C"/>
    <w:rsid w:val="36CDA135"/>
    <w:rsid w:val="377CEF79"/>
    <w:rsid w:val="37C0E0DF"/>
    <w:rsid w:val="38347BD9"/>
    <w:rsid w:val="3A41845D"/>
    <w:rsid w:val="3B015DB0"/>
    <w:rsid w:val="3B10775D"/>
    <w:rsid w:val="3C61A020"/>
    <w:rsid w:val="3F8CD3EC"/>
    <w:rsid w:val="3FFBC8F4"/>
    <w:rsid w:val="4025671F"/>
    <w:rsid w:val="422A88E9"/>
    <w:rsid w:val="428A86D8"/>
    <w:rsid w:val="43D3C381"/>
    <w:rsid w:val="44C310B6"/>
    <w:rsid w:val="46350866"/>
    <w:rsid w:val="468F5596"/>
    <w:rsid w:val="47774BA1"/>
    <w:rsid w:val="48FCE677"/>
    <w:rsid w:val="49050A46"/>
    <w:rsid w:val="4996E335"/>
    <w:rsid w:val="49BEC7D4"/>
    <w:rsid w:val="4A458774"/>
    <w:rsid w:val="4AB14318"/>
    <w:rsid w:val="4B55BA8A"/>
    <w:rsid w:val="4CE71A96"/>
    <w:rsid w:val="4D549B79"/>
    <w:rsid w:val="4E1A3EA4"/>
    <w:rsid w:val="4E6DF8C5"/>
    <w:rsid w:val="4E82039E"/>
    <w:rsid w:val="4F0583EE"/>
    <w:rsid w:val="4F7E18C1"/>
    <w:rsid w:val="4F9A19B7"/>
    <w:rsid w:val="5008DFEC"/>
    <w:rsid w:val="50B4015B"/>
    <w:rsid w:val="52437C64"/>
    <w:rsid w:val="538481AB"/>
    <w:rsid w:val="53D6E01E"/>
    <w:rsid w:val="545D68CF"/>
    <w:rsid w:val="546A437C"/>
    <w:rsid w:val="555E77DA"/>
    <w:rsid w:val="58FB0D89"/>
    <w:rsid w:val="5917C6C8"/>
    <w:rsid w:val="5A0CADFE"/>
    <w:rsid w:val="5B7C11A2"/>
    <w:rsid w:val="5D89DC87"/>
    <w:rsid w:val="5DB3A91C"/>
    <w:rsid w:val="6124EEBC"/>
    <w:rsid w:val="61807C4E"/>
    <w:rsid w:val="6195E063"/>
    <w:rsid w:val="62D181FC"/>
    <w:rsid w:val="62F7BED6"/>
    <w:rsid w:val="63047F83"/>
    <w:rsid w:val="63233560"/>
    <w:rsid w:val="6430EA68"/>
    <w:rsid w:val="657FBA70"/>
    <w:rsid w:val="673B7874"/>
    <w:rsid w:val="6754B3F9"/>
    <w:rsid w:val="6760FDBA"/>
    <w:rsid w:val="6AA71A1D"/>
    <w:rsid w:val="6B037FAC"/>
    <w:rsid w:val="6C59DD99"/>
    <w:rsid w:val="6CF9B17B"/>
    <w:rsid w:val="6D2C11F7"/>
    <w:rsid w:val="6D54EEA0"/>
    <w:rsid w:val="6DA04A9F"/>
    <w:rsid w:val="6F020CAB"/>
    <w:rsid w:val="6F103E1C"/>
    <w:rsid w:val="711D44DD"/>
    <w:rsid w:val="749F574D"/>
    <w:rsid w:val="75A7ADF2"/>
    <w:rsid w:val="76C1832F"/>
    <w:rsid w:val="77017EEE"/>
    <w:rsid w:val="771942A4"/>
    <w:rsid w:val="7807135B"/>
    <w:rsid w:val="79A9141D"/>
    <w:rsid w:val="7AF9AF17"/>
    <w:rsid w:val="7B2B0A84"/>
    <w:rsid w:val="7B5934FF"/>
    <w:rsid w:val="7BBBCFD7"/>
    <w:rsid w:val="7C2D85DC"/>
    <w:rsid w:val="7D336D73"/>
    <w:rsid w:val="7E6D15D7"/>
    <w:rsid w:val="7EA39F9F"/>
    <w:rsid w:val="7F3111B3"/>
    <w:rsid w:val="7F596BCB"/>
    <w:rsid w:val="7FA46B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E0AE69"/>
  <w15:docId w15:val="{BCC5B5E7-C0CB-4116-9EF4-9241CB2C1123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 wp14">
  <w:docDefaults>
    <w:rPrDefault>
      <w:rPr>
        <w:rFonts w:ascii="Times New Roman" w:hAnsi="Times New Roman" w:eastAsia="Arial Unicode MS" w:cs="Times New Roman"/>
        <w:bdr w:val="nil"/>
        <w:lang w:val="en-US" w:eastAsia="en-US" w:bidi="ar-SA"/>
      </w:rPr>
    </w:rPrDefault>
    <w:pPrDefault>
      <w:pPr>
        <w:pBdr>
          <w:top w:val="nil"/>
          <w:left w:val="nil"/>
          <w:bottom w:val="nil"/>
          <w:right w:val="nil"/>
          <w:between w:val="nil"/>
          <w:bar w:val="nil"/>
        </w:pBdr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rPr>
      <w:sz w:val="24"/>
      <w:szCs w:val="24"/>
    </w:rPr>
  </w:style>
  <w:style w:type="character" w:styleId="DefaultParagraphFont" w:default="1">
    <w:name w:val="Default Paragraph Font"/>
    <w:uiPriority w:val="1"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character" w:styleId="Hyperlink">
    <w:name w:val="Hyperlink"/>
    <w:rPr>
      <w:u w:val="single"/>
    </w:rPr>
  </w:style>
  <w:style w:type="paragraph" w:styleId="HeaderFooter" w:customStyle="1">
    <w:name w:val="Header &amp; Footer"/>
    <w:pPr>
      <w:tabs>
        <w:tab w:val="right" w:pos="9020"/>
      </w:tabs>
    </w:pPr>
    <w:rPr>
      <w:rFonts w:ascii="Helvetica" w:hAnsi="Arial Unicode MS" w:cs="Arial Unicode MS"/>
      <w:color w:val="000000"/>
      <w:sz w:val="24"/>
      <w:szCs w:val="24"/>
    </w:rPr>
  </w:style>
  <w:style w:type="paragraph" w:styleId="DefaultStyle" w:customStyle="1">
    <w:name w:val="Default Style"/>
    <w:pPr>
      <w:suppressAutoHyphens/>
      <w:spacing w:after="160" w:line="256" w:lineRule="auto"/>
    </w:pPr>
    <w:rPr>
      <w:rFonts w:ascii="Calibri" w:hAnsi="Calibri" w:eastAsia="Calibri" w:cs="Calibri"/>
      <w:color w:val="000000"/>
      <w:sz w:val="22"/>
      <w:szCs w:val="22"/>
      <w:u w:color="000000"/>
    </w:rPr>
  </w:style>
  <w:style w:type="paragraph" w:styleId="ParaAttribute0" w:customStyle="1">
    <w:name w:val="ParaAttribute0"/>
    <w:pPr>
      <w:widowControl w:val="0"/>
      <w:suppressAutoHyphens/>
      <w:spacing w:line="100" w:lineRule="atLeast"/>
      <w:ind w:left="2880" w:firstLine="720"/>
    </w:pPr>
    <w:rPr>
      <w:rFonts w:eastAsia="Times New Roman"/>
      <w:color w:val="000000"/>
      <w:u w:color="000000"/>
    </w:rPr>
  </w:style>
  <w:style w:type="character" w:styleId="UnresolvedMention">
    <w:name w:val="Unresolved Mention"/>
    <w:basedOn w:val="DefaultParagraphFont"/>
    <w:uiPriority w:val="99"/>
    <w:semiHidden/>
    <w:unhideWhenUsed/>
    <w:rsid w:val="00BA1670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870E6D"/>
    <w:rPr>
      <w:color w:val="800080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7C351D"/>
    <w:pPr>
      <w:ind w:left="720"/>
      <w:contextualSpacing/>
    </w:pPr>
  </w:style>
  <w:style w:type="paragraph" w:styleId="EndnoteText">
    <w:name w:val="endnote text"/>
    <w:basedOn w:val="Normal"/>
    <w:link w:val="EndnoteTextChar"/>
    <w:uiPriority w:val="99"/>
    <w:semiHidden/>
    <w:unhideWhenUsed/>
    <w:rsid w:val="00586FBE"/>
    <w:rPr>
      <w:sz w:val="20"/>
      <w:szCs w:val="20"/>
    </w:rPr>
  </w:style>
  <w:style w:type="character" w:styleId="EndnoteTextChar" w:customStyle="1">
    <w:name w:val="Endnote Text Char"/>
    <w:basedOn w:val="DefaultParagraphFont"/>
    <w:link w:val="EndnoteText"/>
    <w:uiPriority w:val="99"/>
    <w:semiHidden/>
    <w:rsid w:val="00586FBE"/>
  </w:style>
  <w:style w:type="character" w:styleId="EndnoteReference">
    <w:name w:val="endnote reference"/>
    <w:basedOn w:val="DefaultParagraphFont"/>
    <w:uiPriority w:val="99"/>
    <w:semiHidden/>
    <w:unhideWhenUsed/>
    <w:rsid w:val="00586FBE"/>
    <w:rPr>
      <w:vertAlign w:val="superscript"/>
    </w:rPr>
  </w:style>
  <w:style w:type="character" w:styleId="Strong">
    <w:name w:val="Strong"/>
    <w:basedOn w:val="DefaultParagraphFont"/>
    <w:uiPriority w:val="22"/>
    <w:qFormat/>
    <w:rsid w:val="00BA71D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600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128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750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954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124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678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137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2638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0653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953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023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01888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8309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141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8565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9286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023621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890221355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758743410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393042691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429890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6966963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23798564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0915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1559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7017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846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8665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5117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11019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78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3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48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226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840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23205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6715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0080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2333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0920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8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3995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8045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10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435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355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0824806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254562412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816556866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620262498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96465355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9458844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28889893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84715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2714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835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397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6917962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17550855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358694763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1126195666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4486673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64011506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16851720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6162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919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87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7952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392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200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07358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8167559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815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893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4250288">
          <w:marLeft w:val="0"/>
          <w:marRight w:val="0"/>
          <w:marTop w:val="0"/>
          <w:marBottom w:val="0"/>
          <w:divBdr>
            <w:top w:val="single" w:sz="2" w:space="0" w:color="auto"/>
            <w:left w:val="single" w:sz="2" w:space="0" w:color="auto"/>
            <w:bottom w:val="single" w:sz="6" w:space="0" w:color="auto"/>
            <w:right w:val="single" w:sz="2" w:space="0" w:color="auto"/>
          </w:divBdr>
          <w:divsChild>
            <w:div w:id="400714787">
              <w:marLeft w:val="0"/>
              <w:marRight w:val="0"/>
              <w:marTop w:val="100"/>
              <w:marBottom w:val="100"/>
              <w:divBdr>
                <w:top w:val="single" w:sz="2" w:space="0" w:color="D9D9E3"/>
                <w:left w:val="single" w:sz="2" w:space="0" w:color="D9D9E3"/>
                <w:bottom w:val="single" w:sz="2" w:space="0" w:color="D9D9E3"/>
                <w:right w:val="single" w:sz="2" w:space="0" w:color="D9D9E3"/>
              </w:divBdr>
              <w:divsChild>
                <w:div w:id="1594702632">
                  <w:marLeft w:val="0"/>
                  <w:marRight w:val="0"/>
                  <w:marTop w:val="0"/>
                  <w:marBottom w:val="0"/>
                  <w:divBdr>
                    <w:top w:val="single" w:sz="2" w:space="0" w:color="D9D9E3"/>
                    <w:left w:val="single" w:sz="2" w:space="0" w:color="D9D9E3"/>
                    <w:bottom w:val="single" w:sz="2" w:space="0" w:color="D9D9E3"/>
                    <w:right w:val="single" w:sz="2" w:space="0" w:color="D9D9E3"/>
                  </w:divBdr>
                  <w:divsChild>
                    <w:div w:id="816453880">
                      <w:marLeft w:val="0"/>
                      <w:marRight w:val="0"/>
                      <w:marTop w:val="0"/>
                      <w:marBottom w:val="0"/>
                      <w:divBdr>
                        <w:top w:val="single" w:sz="2" w:space="0" w:color="D9D9E3"/>
                        <w:left w:val="single" w:sz="2" w:space="0" w:color="D9D9E3"/>
                        <w:bottom w:val="single" w:sz="2" w:space="0" w:color="D9D9E3"/>
                        <w:right w:val="single" w:sz="2" w:space="0" w:color="D9D9E3"/>
                      </w:divBdr>
                      <w:divsChild>
                        <w:div w:id="2122762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single" w:sz="2" w:space="0" w:color="D9D9E3"/>
                            <w:left w:val="single" w:sz="2" w:space="0" w:color="D9D9E3"/>
                            <w:bottom w:val="single" w:sz="2" w:space="0" w:color="D9D9E3"/>
                            <w:right w:val="single" w:sz="2" w:space="0" w:color="D9D9E3"/>
                          </w:divBdr>
                          <w:divsChild>
                            <w:div w:id="115468771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2" w:space="0" w:color="D9D9E3"/>
                                <w:left w:val="single" w:sz="2" w:space="0" w:color="D9D9E3"/>
                                <w:bottom w:val="single" w:sz="2" w:space="0" w:color="D9D9E3"/>
                                <w:right w:val="single" w:sz="2" w:space="0" w:color="D9D9E3"/>
                              </w:divBdr>
                              <w:divsChild>
                                <w:div w:id="19936819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single" w:sz="2" w:space="0" w:color="D9D9E3"/>
                                    <w:left w:val="single" w:sz="2" w:space="0" w:color="D9D9E3"/>
                                    <w:bottom w:val="single" w:sz="2" w:space="0" w:color="D9D9E3"/>
                                    <w:right w:val="single" w:sz="2" w:space="0" w:color="D9D9E3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66177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0708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83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yperlink" Target="https://www.linkedin.com/in/b-mert-aydin" TargetMode="External" Id="rId8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theme" Target="theme/theme1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ntTable" Target="fontTable.xml" Id="rId11" /><Relationship Type="http://schemas.openxmlformats.org/officeDocument/2006/relationships/webSettings" Target="webSettings.xml" Id="rId5" /><Relationship Type="http://schemas.openxmlformats.org/officeDocument/2006/relationships/footer" Target="footer1.xml" Id="rId10" /><Relationship Type="http://schemas.openxmlformats.org/officeDocument/2006/relationships/settings" Target="settings.xml" Id="rId4" /><Relationship Type="http://schemas.openxmlformats.org/officeDocument/2006/relationships/header" Target="header1.xml" Id="rId9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40B2845-12E1-412A-985F-FE2A1B4954AE}">
  <ds:schemaRefs>
    <ds:schemaRef ds:uri="http://schemas.openxmlformats.org/officeDocument/2006/bibliography"/>
  </ds:schemaRefs>
</ds:datastoreItem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>Binghamton University</ap:Company>
  <ap:SharedDoc>false</ap:SharedDoc>
  <ap:HyperlinksChanged>false</ap:HyperlinksChanged>
  <ap:AppVersion>16.0000</ap:AppVersion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creator>Lorenzetti (wcac), Denise</dc:creator>
  <lastModifiedBy>Mert Aydin</lastModifiedBy>
  <revision>59</revision>
  <dcterms:created xsi:type="dcterms:W3CDTF">2021-05-18T20:48:00.0000000Z</dcterms:created>
  <dcterms:modified xsi:type="dcterms:W3CDTF">2025-04-18T20:15:12.5446312Z</dcterms:modified>
</coreProperties>
</file>